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2" w:rightFromText="142" w:vertAnchor="text" w:horzAnchor="margin" w:tblpY="82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2"/>
        <w:gridCol w:w="112"/>
        <w:gridCol w:w="7997"/>
      </w:tblGrid>
      <w:tr w:rsidR="00DF7A41" w:rsidRPr="00002FD6" w14:paraId="56D25586" w14:textId="77777777" w:rsidTr="00DF7A41">
        <w:trPr>
          <w:trHeight w:val="639"/>
        </w:trPr>
        <w:tc>
          <w:tcPr>
            <w:tcW w:w="1512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shd w:val="clear" w:color="auto" w:fill="00000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C5E6B59" w14:textId="77777777" w:rsidR="00DF7A41" w:rsidRPr="00002FD6" w:rsidRDefault="00DF7A41" w:rsidP="00DF7A41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HY헤드라인M" w:hAnsi="Arial" w:cs="Arial"/>
                <w:w w:val="90"/>
                <w:kern w:val="0"/>
                <w:sz w:val="32"/>
                <w:szCs w:val="32"/>
              </w:rPr>
            </w:pPr>
            <w:r w:rsidRPr="00002FD6">
              <w:rPr>
                <w:rFonts w:ascii="Arial" w:eastAsia="HY헤드라인M" w:hAnsi="Arial" w:cs="Arial"/>
                <w:w w:val="90"/>
                <w:kern w:val="0"/>
                <w:sz w:val="32"/>
                <w:szCs w:val="32"/>
              </w:rPr>
              <w:t>Attachment</w:t>
            </w:r>
            <w:r w:rsidRPr="00002FD6">
              <w:rPr>
                <w:rFonts w:ascii="Arial" w:eastAsia="HY헤드라인M" w:hAnsi="Arial" w:cs="Arial"/>
                <w:w w:val="90"/>
                <w:kern w:val="0"/>
                <w:sz w:val="32"/>
                <w:szCs w:val="32"/>
              </w:rPr>
              <w:br/>
              <w:t>2-2</w:t>
            </w:r>
          </w:p>
        </w:tc>
        <w:tc>
          <w:tcPr>
            <w:tcW w:w="112" w:type="dxa"/>
            <w:tcBorders>
              <w:top w:val="nil"/>
              <w:left w:val="single" w:sz="12" w:space="0" w:color="000000"/>
              <w:bottom w:val="nil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D48EAD4" w14:textId="77777777" w:rsidR="00DF7A41" w:rsidRPr="00002FD6" w:rsidRDefault="00DF7A41" w:rsidP="00DF7A41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HY헤드라인M" w:hAnsi="Arial" w:cs="Arial"/>
                <w:color w:val="000000"/>
                <w:w w:val="90"/>
                <w:kern w:val="0"/>
                <w:sz w:val="32"/>
                <w:szCs w:val="32"/>
              </w:rPr>
            </w:pPr>
          </w:p>
        </w:tc>
        <w:tc>
          <w:tcPr>
            <w:tcW w:w="7997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9396607" w14:textId="77777777" w:rsidR="00DF7A41" w:rsidRDefault="00DF7A41" w:rsidP="00DF7A41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HY헤드라인M" w:hAnsi="Arial" w:cs="Arial"/>
                <w:b/>
                <w:bCs/>
                <w:color w:val="000000"/>
                <w:w w:val="90"/>
                <w:kern w:val="0"/>
                <w:sz w:val="32"/>
                <w:szCs w:val="32"/>
              </w:rPr>
            </w:pPr>
            <w:r w:rsidRPr="00002FD6">
              <w:rPr>
                <w:rFonts w:ascii="Arial" w:eastAsia="HY헤드라인M" w:hAnsi="Arial" w:cs="Arial"/>
                <w:b/>
                <w:bCs/>
                <w:color w:val="000000"/>
                <w:w w:val="90"/>
                <w:kern w:val="0"/>
                <w:sz w:val="32"/>
                <w:szCs w:val="32"/>
              </w:rPr>
              <w:t>List of Unique Venues in Korea Designated by the KTO</w:t>
            </w:r>
          </w:p>
          <w:p w14:paraId="2165BB62" w14:textId="76CD3CCA" w:rsidR="00DF7A41" w:rsidRPr="00DF7A41" w:rsidRDefault="00DF7A41" w:rsidP="00DF7A41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right"/>
              <w:rPr>
                <w:rFonts w:ascii="Arial" w:eastAsia="HY헤드라인M" w:hAnsi="Arial" w:cs="Arial"/>
                <w:b/>
                <w:bCs/>
                <w:color w:val="000000"/>
                <w:w w:val="90"/>
                <w:kern w:val="0"/>
                <w:sz w:val="24"/>
                <w:szCs w:val="24"/>
              </w:rPr>
            </w:pPr>
            <w:r w:rsidRPr="00DF7A41">
              <w:rPr>
                <w:rFonts w:ascii="Arial" w:eastAsia="휴먼명조" w:hAnsi="Arial" w:cs="Arial"/>
                <w:color w:val="000000"/>
                <w:kern w:val="0"/>
                <w:sz w:val="24"/>
                <w:szCs w:val="24"/>
              </w:rPr>
              <w:t>As of August 31, 2020 (*)</w:t>
            </w:r>
          </w:p>
        </w:tc>
      </w:tr>
    </w:tbl>
    <w:p w14:paraId="10D3938F" w14:textId="55EB4A8E" w:rsidR="00406593" w:rsidRPr="00002FD6" w:rsidRDefault="00406593" w:rsidP="00DF7A41">
      <w:pPr>
        <w:widowControl/>
        <w:wordWrap/>
        <w:autoSpaceDE/>
        <w:autoSpaceDN/>
        <w:snapToGrid w:val="0"/>
        <w:spacing w:after="0" w:line="240" w:lineRule="auto"/>
        <w:ind w:right="560"/>
        <w:rPr>
          <w:rFonts w:ascii="Arial" w:eastAsia="휴먼명조" w:hAnsi="Arial" w:cs="Arial" w:hint="eastAsia"/>
          <w:color w:val="000000"/>
          <w:kern w:val="0"/>
          <w:sz w:val="28"/>
          <w:szCs w:val="2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31"/>
        <w:gridCol w:w="2134"/>
        <w:gridCol w:w="2885"/>
        <w:gridCol w:w="2526"/>
        <w:gridCol w:w="1257"/>
      </w:tblGrid>
      <w:tr w:rsidR="007F7C62" w:rsidRPr="00002FD6" w14:paraId="71F7FCAA" w14:textId="77777777" w:rsidTr="009C151F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6EEF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D07EE9" w14:textId="1AFEE164" w:rsidR="00930296" w:rsidRPr="00002FD6" w:rsidRDefault="00B40C21" w:rsidP="00AF0827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No</w:t>
            </w:r>
            <w:r w:rsidR="00AF0827"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.</w:t>
            </w:r>
          </w:p>
        </w:tc>
        <w:tc>
          <w:tcPr>
            <w:tcW w:w="2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6EEF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A17FB2" w14:textId="77777777" w:rsidR="00930296" w:rsidRPr="00002FD6" w:rsidRDefault="00B40C21" w:rsidP="001F6443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Region</w:t>
            </w:r>
          </w:p>
        </w:tc>
        <w:tc>
          <w:tcPr>
            <w:tcW w:w="288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6EEF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AC9B57" w14:textId="77777777" w:rsidR="00930296" w:rsidRPr="00002FD6" w:rsidRDefault="00B40C21" w:rsidP="001F6443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Venue</w:t>
            </w:r>
          </w:p>
        </w:tc>
        <w:tc>
          <w:tcPr>
            <w:tcW w:w="253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6EEF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D043FA" w14:textId="77777777" w:rsidR="00930296" w:rsidRPr="00002FD6" w:rsidRDefault="00B40C21" w:rsidP="001F6443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Type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6EEF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CCB2E6" w14:textId="77777777" w:rsidR="00930296" w:rsidRPr="00002FD6" w:rsidRDefault="00B40C21" w:rsidP="001F6443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Note</w:t>
            </w:r>
          </w:p>
        </w:tc>
      </w:tr>
      <w:tr w:rsidR="00B40C21" w:rsidRPr="00002FD6" w14:paraId="13CA1EFA" w14:textId="77777777" w:rsidTr="009C151F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A5012A" w14:textId="77777777" w:rsidR="00930296" w:rsidRPr="00002FD6" w:rsidRDefault="00930296" w:rsidP="001F6443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1</w:t>
            </w:r>
          </w:p>
        </w:tc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2A8864" w14:textId="77777777" w:rsidR="00930296" w:rsidRPr="00002FD6" w:rsidRDefault="00B40C21" w:rsidP="001F6443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Gangwon</w:t>
            </w:r>
          </w:p>
        </w:tc>
        <w:tc>
          <w:tcPr>
            <w:tcW w:w="28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BF3FE3" w14:textId="77777777" w:rsidR="00930296" w:rsidRPr="00002FD6" w:rsidRDefault="00930296" w:rsidP="001F6443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 xml:space="preserve">DMZ </w:t>
            </w:r>
            <w:r w:rsidR="00B40C21"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Museum</w:t>
            </w:r>
          </w:p>
        </w:tc>
        <w:tc>
          <w:tcPr>
            <w:tcW w:w="253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02E651" w14:textId="77777777" w:rsidR="00930296" w:rsidRPr="00002FD6" w:rsidRDefault="00B40C21" w:rsidP="001F6443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Culture &amp; Art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4A9F32" w14:textId="77777777" w:rsidR="00930296" w:rsidRPr="00002FD6" w:rsidRDefault="00930296" w:rsidP="001F6443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9C151F" w:rsidRPr="00002FD6" w14:paraId="1F51439B" w14:textId="77777777" w:rsidTr="00F81830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13202E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2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4C669DE" w14:textId="3F19817C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Gangwon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D8255E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Nami Island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1E5811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Leisure Sports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258AF9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9C151F" w:rsidRPr="00002FD6" w14:paraId="36D629C0" w14:textId="77777777" w:rsidTr="00F81830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9B6049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3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C9953A" w14:textId="508948D0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Gangwon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6EC190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Pyeongchang Alpensia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0495F1" w14:textId="3DBB3A71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Leisure Sports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F91637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9C151F" w:rsidRPr="00002FD6" w14:paraId="0A2252B7" w14:textId="77777777" w:rsidTr="00F81830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0C888F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4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8DFBFAC" w14:textId="52BDC396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Gangwon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C90EA3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Inje Speedium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43654C" w14:textId="5F1B32FE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Leisure Sports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91E59C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8B2134" w:rsidRPr="00002FD6" w14:paraId="3BC484EA" w14:textId="77777777" w:rsidTr="009C151F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CBDD11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5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ECC3EB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Gyeonggi-do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24FA0A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Gwangmyeong Cave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995283" w14:textId="31801B15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Leisure Sports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FF2F40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9C151F" w:rsidRPr="00002FD6" w14:paraId="6B2DE043" w14:textId="77777777" w:rsidTr="00F81830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2BD69A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6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5D4CABC" w14:textId="1A9BC22F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Gyeonggi-do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723A48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Korea Folk Village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32A788" w14:textId="64753879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Culture &amp; Art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520245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9C151F" w:rsidRPr="00002FD6" w14:paraId="1733C2EB" w14:textId="77777777" w:rsidTr="00F81830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016A51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7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358888F" w14:textId="00046B0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Gyeonggi-do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7B9556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Hyundai Motorstudio Goyang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1CF7B4" w14:textId="448AA2B1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Leisure Sports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57B126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B40C21" w:rsidRPr="00002FD6" w14:paraId="2C209391" w14:textId="77777777" w:rsidTr="009C151F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C9691E" w14:textId="77777777" w:rsidR="00930296" w:rsidRPr="00002FD6" w:rsidRDefault="00930296" w:rsidP="001F6443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8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D28322" w14:textId="77777777" w:rsidR="00930296" w:rsidRPr="00002FD6" w:rsidRDefault="00B40C21" w:rsidP="001F6443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Gyeongsangbuk-do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FD8405" w14:textId="77777777" w:rsidR="00930296" w:rsidRPr="00002FD6" w:rsidRDefault="00B40C21" w:rsidP="001F6443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 xml:space="preserve">Hwangnyongwon </w:t>
            </w:r>
            <w:r w:rsidR="00930296"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(</w:t>
            </w: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Gyeongju</w:t>
            </w:r>
            <w:r w:rsidR="00930296"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)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BE9765" w14:textId="77777777" w:rsidR="00930296" w:rsidRPr="00002FD6" w:rsidRDefault="00B40C21" w:rsidP="001F6443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History &amp; Tradition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C2E6E5" w14:textId="77777777" w:rsidR="00930296" w:rsidRPr="00002FD6" w:rsidRDefault="00930296" w:rsidP="001F6443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8B2134" w:rsidRPr="00002FD6" w14:paraId="1F8F06E5" w14:textId="77777777" w:rsidTr="00F81830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C9FA3D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9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91EAD2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Gwangju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EA7373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Asia Culture Center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45BD1AD" w14:textId="15902E28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Culture &amp; Art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87BDF4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8B2134" w:rsidRPr="00002FD6" w14:paraId="5DE8C54F" w14:textId="77777777" w:rsidTr="00F81830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083D15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10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1C29D1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Busan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7D12F0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Nurimaru APEC House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04C5D20" w14:textId="57476B4E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Culture &amp; Art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9D6999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9C151F" w:rsidRPr="00002FD6" w14:paraId="03760E2B" w14:textId="77777777" w:rsidTr="00F81830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E6406A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11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D41FEBF" w14:textId="69EC60B5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Busan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D6AFDD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The Bay 101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25A041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Modern Complex Facility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81B7D3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9C151F" w:rsidRPr="00002FD6" w14:paraId="697F6689" w14:textId="77777777" w:rsidTr="00F81830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0A4C67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12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D2201E2" w14:textId="2C46E3A3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Busan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AEF53F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Busan Cinema Center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F0349EE" w14:textId="36979C90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Culture &amp; Art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37F358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8B2134" w:rsidRPr="00002FD6" w14:paraId="47F6C941" w14:textId="77777777" w:rsidTr="00F81830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8D815E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13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A8C6B1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Seoul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DB6271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Korea Furniture Museum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65C89B3" w14:textId="715E0A90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Culture &amp; Art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1B9383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9C151F" w:rsidRPr="00002FD6" w14:paraId="0AD25118" w14:textId="77777777" w:rsidTr="00F81830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939316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14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57E8FFA" w14:textId="3FC836BD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Seoul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66539F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National Museum of Korea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7A2C085" w14:textId="7EE8D762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Culture &amp; Art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C08C47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9C151F" w:rsidRPr="00002FD6" w14:paraId="7D1DD774" w14:textId="77777777" w:rsidTr="00F81830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7DBC44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15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FAC5F89" w14:textId="459BCBEE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Seoul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D9D4A6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Oil Tank Culture Park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BFC1E4" w14:textId="04EB30B9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Modern Complex Facility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7E1CA6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9C151F" w:rsidRPr="00002FD6" w14:paraId="10A07287" w14:textId="77777777" w:rsidTr="00F81830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DF8475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16</w:t>
            </w:r>
          </w:p>
        </w:tc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5E97E82" w14:textId="4DB8D2B8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Seoul</w:t>
            </w:r>
          </w:p>
        </w:tc>
        <w:tc>
          <w:tcPr>
            <w:tcW w:w="28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A6FA67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Korean Stone Art Museum</w:t>
            </w:r>
          </w:p>
        </w:tc>
        <w:tc>
          <w:tcPr>
            <w:tcW w:w="253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E0E53B" w14:textId="4678A872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Culture &amp; Art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C701E4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9C151F" w:rsidRPr="00002FD6" w14:paraId="3ECA6EFF" w14:textId="77777777" w:rsidTr="00F81830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5671B1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17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D548C88" w14:textId="1DE301D2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Seoul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A039B6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E-Land Cruise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D2E225" w14:textId="28C9980D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Leisure Sports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3A75EA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9C151F" w:rsidRPr="00002FD6" w14:paraId="6DA8B720" w14:textId="77777777" w:rsidTr="00F81830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10F012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18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FD6CEA9" w14:textId="58DAFE7E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Seoul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C3076E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Just K-Pop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B00DF3A" w14:textId="64620475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Modern Complex Facility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808CDC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9C151F" w:rsidRPr="00002FD6" w14:paraId="3BD86B2B" w14:textId="77777777" w:rsidTr="00F81830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863358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19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36CA663" w14:textId="1F51F0CC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Seoul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3801B3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Floating Island Convention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A612C9" w14:textId="258F71FE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Modern Complex Facility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2B6BEF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9C151F" w:rsidRPr="00002FD6" w14:paraId="49BFBB63" w14:textId="77777777" w:rsidTr="00F81830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942510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20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65ECBD9" w14:textId="0B14D360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Seoul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BF398B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Korea House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0F710D" w14:textId="38FDC2E5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Culture &amp; Art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70B43F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8B2134" w:rsidRPr="00002FD6" w14:paraId="5CD71296" w14:textId="77777777" w:rsidTr="009C151F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84B162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21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95F670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Incheon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1BE77F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Jeondeungsa Temple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8CF7E8" w14:textId="6C4D6D6F" w:rsidR="008B2134" w:rsidRPr="00002FD6" w:rsidRDefault="009C151F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History &amp; Tradition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0F7A64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9C151F" w:rsidRPr="00002FD6" w14:paraId="3877B7F6" w14:textId="77777777" w:rsidTr="00F81830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F0F08A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22</w:t>
            </w:r>
          </w:p>
        </w:tc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348B520" w14:textId="716C3C59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Incheon</w:t>
            </w:r>
          </w:p>
        </w:tc>
        <w:tc>
          <w:tcPr>
            <w:tcW w:w="28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59620C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Panoramic 65</w:t>
            </w:r>
          </w:p>
        </w:tc>
        <w:tc>
          <w:tcPr>
            <w:tcW w:w="253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131C89" w14:textId="60541A71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Modern Complex Facility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3A73C3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9C151F" w:rsidRPr="00002FD6" w14:paraId="7550E4BB" w14:textId="77777777" w:rsidTr="00F81830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D93414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23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EAFC9B2" w14:textId="1587417D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Incheon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D970C1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Hyundai Cruise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C773B5" w14:textId="00E80320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Leisure Sports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AEA732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8B2134" w:rsidRPr="00002FD6" w14:paraId="7BC16775" w14:textId="77777777" w:rsidTr="009C151F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63C349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24</w:t>
            </w:r>
          </w:p>
        </w:tc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4789FA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Jeollabuk-do</w:t>
            </w:r>
          </w:p>
        </w:tc>
        <w:tc>
          <w:tcPr>
            <w:tcW w:w="28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854072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Royal Room of King (Jeonju)</w:t>
            </w:r>
          </w:p>
        </w:tc>
        <w:tc>
          <w:tcPr>
            <w:tcW w:w="253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061C5F" w14:textId="5FCC8444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Culture &amp; Art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7B42E1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9C151F" w:rsidRPr="00002FD6" w14:paraId="39F41F40" w14:textId="77777777" w:rsidTr="00F81830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AAFCC6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25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B008C7" w14:textId="43FB13E6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Jeollabuk-do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4D93C2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Sori Arts Center of Jeollabuk-do (Jeonju)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A2A4EAC" w14:textId="123732C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Culture &amp; Art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18E41E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9C151F" w:rsidRPr="00002FD6" w14:paraId="089EDAE7" w14:textId="77777777" w:rsidTr="00F81830">
        <w:trPr>
          <w:trHeight w:val="300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5FB79C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26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13C1F3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Jeju-do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045ECC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Bonte Museum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3B57195" w14:textId="6AA3B60F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Culture &amp; Art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D320D1" w14:textId="77777777" w:rsidR="009C151F" w:rsidRPr="00002FD6" w:rsidRDefault="009C151F" w:rsidP="009C151F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  <w:tr w:rsidR="008B2134" w:rsidRPr="00002FD6" w14:paraId="3417CD96" w14:textId="77777777" w:rsidTr="009C151F">
        <w:trPr>
          <w:trHeight w:val="248"/>
        </w:trPr>
        <w:tc>
          <w:tcPr>
            <w:tcW w:w="8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4095C0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27</w:t>
            </w:r>
          </w:p>
        </w:tc>
        <w:tc>
          <w:tcPr>
            <w:tcW w:w="213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BDCBAE" w14:textId="258C5F60" w:rsidR="008B2134" w:rsidRPr="00002FD6" w:rsidRDefault="00611FC5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Jeju-do</w:t>
            </w:r>
          </w:p>
        </w:tc>
        <w:tc>
          <w:tcPr>
            <w:tcW w:w="28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3B9F63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Jeju Folk Village</w:t>
            </w:r>
          </w:p>
        </w:tc>
        <w:tc>
          <w:tcPr>
            <w:tcW w:w="253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5E7641" w14:textId="1533BE5E" w:rsidR="008B2134" w:rsidRPr="00002FD6" w:rsidRDefault="00611FC5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B050"/>
                <w:kern w:val="0"/>
                <w:sz w:val="26"/>
                <w:szCs w:val="26"/>
              </w:rPr>
            </w:pPr>
            <w:r w:rsidRPr="00002FD6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  <w:t>Culture &amp; Art</w:t>
            </w:r>
          </w:p>
        </w:tc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EB548F" w14:textId="77777777" w:rsidR="008B2134" w:rsidRPr="00002FD6" w:rsidRDefault="008B2134" w:rsidP="008B2134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</w:p>
        </w:tc>
      </w:tr>
    </w:tbl>
    <w:p w14:paraId="28142578" w14:textId="77777777" w:rsidR="00406593" w:rsidRPr="00002FD6" w:rsidRDefault="00406593" w:rsidP="00DF7A41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="Arial" w:eastAsia="휴먼명조" w:hAnsi="Arial" w:cs="Arial" w:hint="eastAsia"/>
          <w:color w:val="000000"/>
          <w:kern w:val="0"/>
          <w:sz w:val="26"/>
          <w:szCs w:val="26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2"/>
        <w:gridCol w:w="112"/>
        <w:gridCol w:w="7997"/>
      </w:tblGrid>
      <w:tr w:rsidR="00406593" w:rsidRPr="00002FD6" w14:paraId="5CE3E99C" w14:textId="77777777" w:rsidTr="00406593">
        <w:trPr>
          <w:trHeight w:val="639"/>
        </w:trPr>
        <w:tc>
          <w:tcPr>
            <w:tcW w:w="1288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shd w:val="clear" w:color="auto" w:fill="00000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7EE3CC5" w14:textId="77777777" w:rsidR="00406593" w:rsidRPr="00002FD6" w:rsidRDefault="00D94177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HY헤드라인M" w:hAnsi="Arial" w:cs="Arial"/>
                <w:w w:val="90"/>
                <w:kern w:val="0"/>
                <w:sz w:val="32"/>
                <w:szCs w:val="32"/>
              </w:rPr>
            </w:pPr>
            <w:r w:rsidRPr="00002FD6">
              <w:rPr>
                <w:rFonts w:ascii="Arial" w:eastAsia="HY헤드라인M" w:hAnsi="Arial" w:cs="Arial"/>
                <w:w w:val="90"/>
                <w:kern w:val="0"/>
                <w:sz w:val="32"/>
                <w:szCs w:val="32"/>
              </w:rPr>
              <w:t>Attachment</w:t>
            </w:r>
            <w:r w:rsidRPr="00002FD6">
              <w:rPr>
                <w:rFonts w:ascii="Arial" w:eastAsia="HY헤드라인M" w:hAnsi="Arial" w:cs="Arial"/>
                <w:w w:val="90"/>
                <w:kern w:val="0"/>
                <w:sz w:val="32"/>
                <w:szCs w:val="32"/>
              </w:rPr>
              <w:br/>
            </w:r>
            <w:r w:rsidR="00406593" w:rsidRPr="00002FD6">
              <w:rPr>
                <w:rFonts w:ascii="Arial" w:eastAsia="HY헤드라인M" w:hAnsi="Arial" w:cs="Arial"/>
                <w:w w:val="90"/>
                <w:kern w:val="0"/>
                <w:sz w:val="32"/>
                <w:szCs w:val="32"/>
              </w:rPr>
              <w:t>2-3</w:t>
            </w:r>
          </w:p>
        </w:tc>
        <w:tc>
          <w:tcPr>
            <w:tcW w:w="113" w:type="dxa"/>
            <w:tcBorders>
              <w:top w:val="nil"/>
              <w:left w:val="single" w:sz="12" w:space="0" w:color="000000"/>
              <w:bottom w:val="nil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99E12AD" w14:textId="77777777" w:rsidR="00406593" w:rsidRPr="00002FD6" w:rsidRDefault="00406593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HY헤드라인M" w:hAnsi="Arial" w:cs="Arial"/>
                <w:color w:val="000000"/>
                <w:w w:val="90"/>
                <w:kern w:val="0"/>
                <w:sz w:val="32"/>
                <w:szCs w:val="32"/>
              </w:rPr>
            </w:pPr>
          </w:p>
        </w:tc>
        <w:tc>
          <w:tcPr>
            <w:tcW w:w="8136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03F7122" w14:textId="5D586F15" w:rsidR="00406593" w:rsidRPr="00002FD6" w:rsidRDefault="003C3514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HY헤드라인M" w:hAnsi="Arial" w:cs="Arial"/>
                <w:b/>
                <w:bCs/>
                <w:color w:val="000000"/>
                <w:w w:val="90"/>
                <w:kern w:val="0"/>
                <w:sz w:val="32"/>
                <w:szCs w:val="32"/>
              </w:rPr>
            </w:pPr>
            <w:r w:rsidRPr="00002FD6">
              <w:rPr>
                <w:rFonts w:ascii="Arial" w:eastAsia="HY헤드라인M" w:hAnsi="Arial" w:cs="Arial"/>
                <w:b/>
                <w:bCs/>
                <w:color w:val="000000"/>
                <w:w w:val="90"/>
                <w:kern w:val="0"/>
                <w:sz w:val="32"/>
                <w:szCs w:val="32"/>
              </w:rPr>
              <w:t xml:space="preserve">List of </w:t>
            </w:r>
            <w:r w:rsidR="00D94177" w:rsidRPr="00002FD6">
              <w:rPr>
                <w:rFonts w:ascii="Arial" w:eastAsia="HY헤드라인M" w:hAnsi="Arial" w:cs="Arial"/>
                <w:b/>
                <w:bCs/>
                <w:color w:val="000000"/>
                <w:w w:val="90"/>
                <w:kern w:val="0"/>
                <w:sz w:val="32"/>
                <w:szCs w:val="32"/>
              </w:rPr>
              <w:t>Meeting Technolog</w:t>
            </w:r>
            <w:r w:rsidR="00D32113" w:rsidRPr="00002FD6">
              <w:rPr>
                <w:rFonts w:ascii="Arial" w:eastAsia="HY헤드라인M" w:hAnsi="Arial" w:cs="Arial"/>
                <w:b/>
                <w:bCs/>
                <w:color w:val="000000"/>
                <w:w w:val="90"/>
                <w:kern w:val="0"/>
                <w:sz w:val="32"/>
                <w:szCs w:val="32"/>
              </w:rPr>
              <w:t xml:space="preserve">y </w:t>
            </w:r>
            <w:r w:rsidR="002132A1" w:rsidRPr="00002FD6">
              <w:rPr>
                <w:rFonts w:ascii="Arial" w:eastAsia="HY헤드라인M" w:hAnsi="Arial" w:cs="Arial"/>
                <w:b/>
                <w:bCs/>
                <w:color w:val="000000"/>
                <w:w w:val="90"/>
                <w:kern w:val="0"/>
                <w:sz w:val="32"/>
                <w:szCs w:val="32"/>
              </w:rPr>
              <w:t>Providers</w:t>
            </w:r>
          </w:p>
        </w:tc>
      </w:tr>
    </w:tbl>
    <w:p w14:paraId="2E85F1B8" w14:textId="77777777" w:rsidR="00406593" w:rsidRPr="00002FD6" w:rsidRDefault="00406593" w:rsidP="00406593">
      <w:pPr>
        <w:widowControl/>
        <w:wordWrap/>
        <w:autoSpaceDE/>
        <w:autoSpaceDN/>
        <w:snapToGrid w:val="0"/>
        <w:spacing w:after="0" w:line="240" w:lineRule="auto"/>
        <w:rPr>
          <w:rFonts w:ascii="Arial" w:eastAsia="휴먼명조" w:hAnsi="Arial" w:cs="Arial" w:hint="eastAsia"/>
          <w:color w:val="000000"/>
          <w:kern w:val="0"/>
          <w:sz w:val="28"/>
          <w:szCs w:val="28"/>
        </w:rPr>
      </w:pPr>
    </w:p>
    <w:tbl>
      <w:tblPr>
        <w:tblW w:w="0" w:type="auto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4"/>
        <w:gridCol w:w="2410"/>
        <w:gridCol w:w="6515"/>
      </w:tblGrid>
      <w:tr w:rsidR="00406593" w:rsidRPr="00002FD6" w14:paraId="3D19EC50" w14:textId="77777777" w:rsidTr="00EE1089">
        <w:trPr>
          <w:trHeight w:val="387"/>
        </w:trPr>
        <w:tc>
          <w:tcPr>
            <w:tcW w:w="694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96F6D5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</w:p>
        </w:tc>
        <w:tc>
          <w:tcPr>
            <w:tcW w:w="2410" w:type="dxa"/>
            <w:tcBorders>
              <w:top w:val="single" w:sz="12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884529" w14:textId="77777777" w:rsidR="00406593" w:rsidRPr="00002FD6" w:rsidRDefault="00D94177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b/>
                <w:bCs/>
                <w:color w:val="000000"/>
                <w:kern w:val="0"/>
                <w:sz w:val="26"/>
                <w:szCs w:val="26"/>
              </w:rPr>
              <w:t>Company</w:t>
            </w:r>
          </w:p>
        </w:tc>
        <w:tc>
          <w:tcPr>
            <w:tcW w:w="6515" w:type="dxa"/>
            <w:tcBorders>
              <w:top w:val="single" w:sz="12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D2126E" w14:textId="77777777" w:rsidR="00406593" w:rsidRPr="00002FD6" w:rsidRDefault="00D94177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b/>
                <w:bCs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b/>
                <w:bCs/>
                <w:color w:val="000000"/>
                <w:kern w:val="0"/>
                <w:sz w:val="26"/>
                <w:szCs w:val="26"/>
              </w:rPr>
              <w:t>Major Business</w:t>
            </w:r>
          </w:p>
        </w:tc>
      </w:tr>
      <w:tr w:rsidR="00406593" w:rsidRPr="00002FD6" w14:paraId="568BFEAF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8B978D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1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41B192" w14:textId="77777777" w:rsidR="00406593" w:rsidRPr="00002FD6" w:rsidRDefault="00A70D80" w:rsidP="00222BC6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G</w:t>
            </w:r>
            <w:r w:rsidR="00222BC6"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igachan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461477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VR </w:t>
            </w:r>
            <w:r w:rsidR="00D94177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content production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, </w:t>
            </w:r>
            <w:r w:rsidR="00D94177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layout systems</w:t>
            </w:r>
          </w:p>
        </w:tc>
      </w:tr>
      <w:tr w:rsidR="00406593" w:rsidRPr="00002FD6" w14:paraId="3C9D04FE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B65750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408CCE" w14:textId="77777777" w:rsidR="00406593" w:rsidRPr="00002FD6" w:rsidRDefault="004F6870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Darim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666E29" w14:textId="44CA2F54" w:rsidR="00406593" w:rsidRPr="00002FD6" w:rsidRDefault="00D94177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Video conferenc</w:t>
            </w:r>
            <w:r w:rsidR="00DF51A6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ing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 solutions, studio production</w:t>
            </w:r>
          </w:p>
        </w:tc>
      </w:tr>
      <w:tr w:rsidR="00406593" w:rsidRPr="00002FD6" w14:paraId="76CC0EFE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D565E7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3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B342C3" w14:textId="77777777" w:rsidR="00406593" w:rsidRPr="00002FD6" w:rsidRDefault="004F6870" w:rsidP="00222BC6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V</w:t>
            </w:r>
            <w:r w:rsidR="00222BC6"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aiv</w:t>
            </w: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 xml:space="preserve"> Company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14DF6B" w14:textId="77777777" w:rsidR="00406593" w:rsidRPr="00002FD6" w:rsidRDefault="00D94177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Event management system development, data </w:t>
            </w:r>
            <w:r w:rsidR="00DB5FF0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analysis</w:t>
            </w:r>
          </w:p>
        </w:tc>
      </w:tr>
      <w:tr w:rsidR="00406593" w:rsidRPr="00002FD6" w14:paraId="0105A90D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6821AF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4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E0F057" w14:textId="77777777" w:rsidR="00406593" w:rsidRPr="00002FD6" w:rsidRDefault="00222BC6" w:rsidP="00222BC6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Thatzit</w:t>
            </w:r>
            <w:r w:rsidR="00406593"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 xml:space="preserve"> 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713B88" w14:textId="77777777" w:rsidR="00406593" w:rsidRPr="00002FD6" w:rsidRDefault="00CF0128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Networking platform and application development</w:t>
            </w:r>
          </w:p>
        </w:tc>
      </w:tr>
      <w:tr w:rsidR="00406593" w:rsidRPr="00002FD6" w14:paraId="247DFB71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3306A1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5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921D17" w14:textId="77777777" w:rsidR="00406593" w:rsidRPr="00002FD6" w:rsidRDefault="00222BC6" w:rsidP="00222BC6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D&amp;P Co., Ltd.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72CF0D" w14:textId="77777777" w:rsidR="00406593" w:rsidRPr="00002FD6" w:rsidRDefault="00CF0128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Augmented reality (AR), virtual reality (VR)</w:t>
            </w:r>
          </w:p>
        </w:tc>
      </w:tr>
      <w:tr w:rsidR="00406593" w:rsidRPr="00002FD6" w14:paraId="6A769DF7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23F01A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6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BEC4F3" w14:textId="77777777" w:rsidR="00406593" w:rsidRPr="00002FD6" w:rsidRDefault="00222BC6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Redrover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967E43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VR </w:t>
            </w:r>
            <w:r w:rsidR="00CF0128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content production</w:t>
            </w:r>
          </w:p>
        </w:tc>
      </w:tr>
      <w:tr w:rsidR="00406593" w:rsidRPr="00002FD6" w14:paraId="3E049F1B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96ED76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7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20B4D0" w14:textId="77777777" w:rsidR="00406593" w:rsidRPr="00002FD6" w:rsidRDefault="00222BC6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MBIG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C56D72" w14:textId="77777777" w:rsidR="00406593" w:rsidRPr="00002FD6" w:rsidRDefault="00CF0128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Video solutions, peripheral device rental</w:t>
            </w:r>
          </w:p>
        </w:tc>
      </w:tr>
      <w:tr w:rsidR="00406593" w:rsidRPr="00002FD6" w14:paraId="3B1A4A4F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58AFD7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8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5EAD90" w14:textId="77777777" w:rsidR="00406593" w:rsidRPr="00002FD6" w:rsidRDefault="001A6E9B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Revivallabs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353AB6" w14:textId="77777777" w:rsidR="00406593" w:rsidRPr="00002FD6" w:rsidRDefault="00CF0128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Integrated event tech platform CongKong (web &amp; app) development and operation </w:t>
            </w:r>
          </w:p>
        </w:tc>
      </w:tr>
      <w:tr w:rsidR="00406593" w:rsidRPr="00002FD6" w14:paraId="0627D563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A18BA4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9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7715B4" w14:textId="77777777" w:rsidR="00406593" w:rsidRPr="00002FD6" w:rsidRDefault="001A6E9B" w:rsidP="001A6E9B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MICE Hub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886F6F" w14:textId="77777777" w:rsidR="00406593" w:rsidRPr="00002FD6" w:rsidRDefault="00CF0128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Event management and business matching (PSA) system development</w:t>
            </w:r>
          </w:p>
        </w:tc>
      </w:tr>
      <w:tr w:rsidR="00406593" w:rsidRPr="00002FD6" w14:paraId="3B94299D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31E532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10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328BC7" w14:textId="77777777" w:rsidR="00406593" w:rsidRPr="00002FD6" w:rsidRDefault="001A6E9B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Medsoft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291840" w14:textId="77777777" w:rsidR="00406593" w:rsidRPr="00002FD6" w:rsidRDefault="00CF0128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Website development and operation, and registration system operation</w:t>
            </w:r>
          </w:p>
        </w:tc>
      </w:tr>
      <w:tr w:rsidR="00406593" w:rsidRPr="00002FD6" w14:paraId="6597FF0E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0D481F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11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94B02B" w14:textId="77777777" w:rsidR="001A6E9B" w:rsidRPr="00002FD6" w:rsidRDefault="001A6E9B" w:rsidP="001A6E9B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mogencelab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373278" w14:textId="77777777" w:rsidR="00406593" w:rsidRPr="00002FD6" w:rsidRDefault="00CF0128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VR conten</w:t>
            </w:r>
            <w:r w:rsidR="00DB5FF0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t, 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cultural technology</w:t>
            </w:r>
            <w:r w:rsidR="00DB5FF0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 (CT)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 content </w:t>
            </w:r>
            <w:r w:rsidR="00DB5FF0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and application development </w:t>
            </w:r>
          </w:p>
        </w:tc>
      </w:tr>
      <w:tr w:rsidR="00406593" w:rsidRPr="00002FD6" w14:paraId="256D4C7A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20B7A5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1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31FC92" w14:textId="77777777" w:rsidR="00406593" w:rsidRPr="00002FD6" w:rsidRDefault="001A6E9B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Buxi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B35FC1" w14:textId="77777777" w:rsidR="00406593" w:rsidRPr="00002FD6" w:rsidRDefault="00CF0128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Transportation services</w:t>
            </w:r>
          </w:p>
        </w:tc>
      </w:tr>
      <w:tr w:rsidR="00406593" w:rsidRPr="00002FD6" w14:paraId="56EE943E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1BA43B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13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786950" w14:textId="77777777" w:rsidR="00406593" w:rsidRPr="00002FD6" w:rsidRDefault="00EF3456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VEE Korea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6D01E6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VR </w:t>
            </w:r>
            <w:r w:rsidR="00CF0128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content production, exhibition planning</w:t>
            </w:r>
          </w:p>
        </w:tc>
      </w:tr>
      <w:tr w:rsidR="00406593" w:rsidRPr="00002FD6" w14:paraId="0F35B661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B9F780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14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58AF56" w14:textId="77777777" w:rsidR="00406593" w:rsidRPr="00002FD6" w:rsidRDefault="00EF3456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Bluetos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4B34CE" w14:textId="77777777" w:rsidR="00406593" w:rsidRPr="00002FD6" w:rsidRDefault="00CF0128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Beacon services, networking platform development, customer monitoring</w:t>
            </w:r>
          </w:p>
        </w:tc>
      </w:tr>
      <w:tr w:rsidR="00406593" w:rsidRPr="00002FD6" w14:paraId="295C02E9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A25E50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15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08E9F1" w14:textId="77777777" w:rsidR="00406593" w:rsidRPr="00002FD6" w:rsidRDefault="00EF3456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Beaconyx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03BC50" w14:textId="77777777" w:rsidR="00406593" w:rsidRPr="00002FD6" w:rsidRDefault="00CF0128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Beacon services, data analysis</w:t>
            </w:r>
          </w:p>
        </w:tc>
      </w:tr>
      <w:tr w:rsidR="00406593" w:rsidRPr="00002FD6" w14:paraId="60B083CD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E860D0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16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D6DFEE" w14:textId="77777777" w:rsidR="00406593" w:rsidRPr="00002FD6" w:rsidRDefault="00EF3456" w:rsidP="00EF3456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Circus Company</w:t>
            </w:r>
            <w:r w:rsidR="00406593"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 xml:space="preserve"> 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599B88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VR </w:t>
            </w:r>
            <w:r w:rsidR="00CF0128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content production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, </w:t>
            </w:r>
            <w:r w:rsidR="00CF0128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application development</w:t>
            </w:r>
          </w:p>
        </w:tc>
      </w:tr>
      <w:tr w:rsidR="00406593" w:rsidRPr="00002FD6" w14:paraId="2D6F0B58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BD2FAE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17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DB08BD" w14:textId="77777777" w:rsidR="00406593" w:rsidRPr="00002FD6" w:rsidRDefault="00EF3456" w:rsidP="00EF3456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ScenApps M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EB3577" w14:textId="77777777" w:rsidR="00406593" w:rsidRPr="00002FD6" w:rsidRDefault="00CF0128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Live streaming</w:t>
            </w:r>
          </w:p>
        </w:tc>
      </w:tr>
      <w:tr w:rsidR="00406593" w:rsidRPr="00002FD6" w14:paraId="05BC15EA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130537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18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BBC515" w14:textId="77777777" w:rsidR="00406593" w:rsidRPr="00002FD6" w:rsidRDefault="0025275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Sysforu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846FA6" w14:textId="77777777" w:rsidR="00406593" w:rsidRPr="00002FD6" w:rsidRDefault="00CF0128" w:rsidP="00687952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Participant registration system operation</w:t>
            </w:r>
            <w:r w:rsidR="00406593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, 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data management</w:t>
            </w:r>
            <w:r w:rsidR="00406593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, 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business matching</w:t>
            </w:r>
            <w:r w:rsidR="00406593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, 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website development</w:t>
            </w:r>
          </w:p>
        </w:tc>
      </w:tr>
      <w:tr w:rsidR="00406593" w:rsidRPr="00002FD6" w14:paraId="2EC75B14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A166FC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19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F89523" w14:textId="77777777" w:rsidR="00406593" w:rsidRPr="00002FD6" w:rsidRDefault="0025275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CS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7E0D0B" w14:textId="77777777" w:rsidR="00406593" w:rsidRPr="00002FD6" w:rsidRDefault="00CF0128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Event operation system development, accounting management solutions</w:t>
            </w:r>
          </w:p>
        </w:tc>
      </w:tr>
      <w:tr w:rsidR="00406593" w:rsidRPr="00002FD6" w14:paraId="63B8470A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FDE050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20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9332EF" w14:textId="77777777" w:rsidR="00406593" w:rsidRPr="00002FD6" w:rsidRDefault="00252753" w:rsidP="00252753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C.cube Design Studio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15B472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VR</w:t>
            </w:r>
            <w:r w:rsidR="00CF0128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 content production, exhibition planning, application development</w:t>
            </w:r>
          </w:p>
        </w:tc>
      </w:tr>
      <w:tr w:rsidR="00406593" w:rsidRPr="00002FD6" w14:paraId="1B864C9F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8A2B5E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21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AE7BBB" w14:textId="77777777" w:rsidR="00406593" w:rsidRPr="00002FD6" w:rsidRDefault="0025275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Icraft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CD92D1" w14:textId="77777777" w:rsidR="00406593" w:rsidRPr="00002FD6" w:rsidRDefault="00CF0128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Event operation system development</w:t>
            </w:r>
          </w:p>
        </w:tc>
      </w:tr>
      <w:tr w:rsidR="00406593" w:rsidRPr="00002FD6" w14:paraId="78A8A741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362A6F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2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06A06A" w14:textId="77777777" w:rsidR="00406593" w:rsidRPr="00002FD6" w:rsidRDefault="0025275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IT&amp;Basic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44F646" w14:textId="77777777" w:rsidR="00406593" w:rsidRPr="00002FD6" w:rsidRDefault="00CF0128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Networking platform operation</w:t>
            </w:r>
            <w:r w:rsidR="00406593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, 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Q&amp;A system development</w:t>
            </w:r>
            <w:r w:rsidR="00406593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, 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application development</w:t>
            </w:r>
          </w:p>
        </w:tc>
      </w:tr>
      <w:tr w:rsidR="00406593" w:rsidRPr="00002FD6" w14:paraId="5CEB06CA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2561EB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23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2A7792" w14:textId="77777777" w:rsidR="00406593" w:rsidRPr="00002FD6" w:rsidRDefault="0025275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Eims International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39F7FA" w14:textId="77777777" w:rsidR="00406593" w:rsidRPr="00002FD6" w:rsidRDefault="00CF0128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Participation registration system operation</w:t>
            </w:r>
            <w:r w:rsidR="00406593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, 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data management</w:t>
            </w:r>
          </w:p>
        </w:tc>
      </w:tr>
      <w:tr w:rsidR="00406593" w:rsidRPr="00002FD6" w14:paraId="00B323B1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704C79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24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3296AC" w14:textId="77777777" w:rsidR="00406593" w:rsidRPr="00002FD6" w:rsidRDefault="00252753" w:rsidP="00215417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 xml:space="preserve">Yap </w:t>
            </w:r>
            <w:r w:rsidR="00215417"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M</w:t>
            </w: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edia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CB20B8" w14:textId="77777777" w:rsidR="00406593" w:rsidRPr="00002FD6" w:rsidRDefault="00CF0128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Hologram</w:t>
            </w:r>
          </w:p>
        </w:tc>
      </w:tr>
      <w:tr w:rsidR="00406593" w:rsidRPr="00002FD6" w14:paraId="0D31A558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6CDFB1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25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CE7174" w14:textId="77777777" w:rsidR="00406593" w:rsidRPr="00002FD6" w:rsidRDefault="00215417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ARLOOK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E34097" w14:textId="77777777" w:rsidR="00406593" w:rsidRPr="00002FD6" w:rsidRDefault="00CF0128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Augmented reality (AR), virtual reality (VR)</w:t>
            </w:r>
          </w:p>
        </w:tc>
      </w:tr>
      <w:tr w:rsidR="00406593" w:rsidRPr="00002FD6" w14:paraId="663B93DA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A0D532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26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1FA9CA" w14:textId="77777777" w:rsidR="00406593" w:rsidRPr="00002FD6" w:rsidRDefault="00215417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xSync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C1A749" w14:textId="77777777" w:rsidR="00406593" w:rsidRPr="00002FD6" w:rsidRDefault="00CF0128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Event management software</w:t>
            </w:r>
          </w:p>
        </w:tc>
      </w:tr>
      <w:tr w:rsidR="00406593" w:rsidRPr="00002FD6" w14:paraId="0CE62A66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A4079C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27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C4B75A" w14:textId="77777777" w:rsidR="00406593" w:rsidRPr="00002FD6" w:rsidRDefault="00406593" w:rsidP="00215417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NDS</w:t>
            </w:r>
            <w:r w:rsidR="00215417"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Solution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BABCB4" w14:textId="1B868B00" w:rsidR="00406593" w:rsidRPr="00002FD6" w:rsidRDefault="00654530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Video conferenc</w:t>
            </w:r>
            <w:r w:rsidR="00DF51A6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ing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 solution</w:t>
            </w:r>
            <w:r w:rsidR="00DB5FF0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 and</w:t>
            </w:r>
            <w:r w:rsidR="00406593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 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application development</w:t>
            </w:r>
            <w:r w:rsidR="00406593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, 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kiosk production</w:t>
            </w:r>
            <w:r w:rsidR="00406593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, 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location guiding solutions</w:t>
            </w:r>
          </w:p>
        </w:tc>
      </w:tr>
      <w:tr w:rsidR="00406593" w:rsidRPr="00002FD6" w14:paraId="2747A4AA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F538D5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28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9242E7" w14:textId="77777777" w:rsidR="00406593" w:rsidRPr="00002FD6" w:rsidRDefault="00215417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 xml:space="preserve">NLC </w:t>
            </w:r>
            <w:r w:rsidR="00406593"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VR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1D9E1D" w14:textId="77777777" w:rsidR="00406593" w:rsidRPr="00002FD6" w:rsidRDefault="00654530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Augmented reality (AR), virtual reality (VR)</w:t>
            </w:r>
          </w:p>
        </w:tc>
      </w:tr>
      <w:tr w:rsidR="00406593" w:rsidRPr="00002FD6" w14:paraId="7B206496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84D757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29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45E651" w14:textId="77777777" w:rsidR="00406593" w:rsidRPr="00002FD6" w:rsidRDefault="00215417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MBIG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A196BB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MICE </w:t>
            </w:r>
            <w:r w:rsidR="00654530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systems</w:t>
            </w:r>
          </w:p>
        </w:tc>
      </w:tr>
      <w:tr w:rsidR="00406593" w:rsidRPr="00002FD6" w14:paraId="20AE7FD1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BFDAD6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30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3AFF75" w14:textId="77777777" w:rsidR="00406593" w:rsidRPr="00002FD6" w:rsidRDefault="00215417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12CM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6722CA" w14:textId="77777777" w:rsidR="00406593" w:rsidRPr="00002FD6" w:rsidRDefault="00654530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Smart stamp and fintech services</w:t>
            </w:r>
            <w:r w:rsidR="00406593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, 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data collection</w:t>
            </w:r>
          </w:p>
        </w:tc>
      </w:tr>
      <w:tr w:rsidR="00406593" w:rsidRPr="00002FD6" w14:paraId="64753DB4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6A45FF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31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0C3602" w14:textId="77777777" w:rsidR="00406593" w:rsidRPr="00002FD6" w:rsidRDefault="00287C3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UNIVR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80B390" w14:textId="7CF4F8C6" w:rsidR="00406593" w:rsidRPr="00002FD6" w:rsidRDefault="00462AF0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VR content production</w:t>
            </w:r>
          </w:p>
        </w:tc>
      </w:tr>
      <w:tr w:rsidR="00406593" w:rsidRPr="00002FD6" w14:paraId="05E26C38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CD0A8C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lastRenderedPageBreak/>
              <w:t>3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1A47DE" w14:textId="77777777" w:rsidR="00406593" w:rsidRPr="00002FD6" w:rsidRDefault="00287C3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Ubcomm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43F387" w14:textId="77777777" w:rsidR="00406593" w:rsidRPr="00002FD6" w:rsidRDefault="00654530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Participant registration system operation, website development</w:t>
            </w:r>
          </w:p>
        </w:tc>
      </w:tr>
      <w:tr w:rsidR="00406593" w:rsidRPr="00002FD6" w14:paraId="469CF6ED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5E62A7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33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FB975A" w14:textId="77777777" w:rsidR="00406593" w:rsidRPr="00002FD6" w:rsidRDefault="00287C3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uPrism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EA4D1B" w14:textId="77777777" w:rsidR="00406593" w:rsidRPr="00002FD6" w:rsidRDefault="00654530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Video conference solutions</w:t>
            </w:r>
            <w:r w:rsidR="00DB5FF0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 and 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application development</w:t>
            </w:r>
          </w:p>
        </w:tc>
      </w:tr>
      <w:tr w:rsidR="00406593" w:rsidRPr="00002FD6" w14:paraId="7F4B71C6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B9AE14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34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57EFCA" w14:textId="77777777" w:rsidR="00406593" w:rsidRPr="00002FD6" w:rsidRDefault="00287C3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Erencom The MICE</w:t>
            </w:r>
            <w:r w:rsidR="00406593"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 xml:space="preserve"> 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96C68A" w14:textId="77777777" w:rsidR="00406593" w:rsidRPr="00002FD6" w:rsidRDefault="00654530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Event operation system development</w:t>
            </w:r>
            <w:r w:rsidR="00406593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, 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data management</w:t>
            </w:r>
            <w:r w:rsidR="00406593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, 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video solutions</w:t>
            </w:r>
            <w:r w:rsidR="00406593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, 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peripheral device rentals</w:t>
            </w:r>
          </w:p>
        </w:tc>
      </w:tr>
      <w:tr w:rsidR="00406593" w:rsidRPr="00002FD6" w14:paraId="66648519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58AA60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35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8CD8A7" w14:textId="77777777" w:rsidR="00406593" w:rsidRPr="00002FD6" w:rsidRDefault="00287C33" w:rsidP="00287C33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Event-Us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6045D9" w14:textId="77777777" w:rsidR="00406593" w:rsidRPr="00002FD6" w:rsidRDefault="00654530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Live streaming</w:t>
            </w:r>
            <w:r w:rsidR="00DB5FF0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, o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nline PR, website development, event management software, mobile web development</w:t>
            </w:r>
          </w:p>
        </w:tc>
      </w:tr>
      <w:tr w:rsidR="00406593" w:rsidRPr="00002FD6" w14:paraId="77BE99DA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53063F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36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236385" w14:textId="77777777" w:rsidR="00406593" w:rsidRPr="00002FD6" w:rsidRDefault="00287C3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InsEdu</w:t>
            </w:r>
            <w:r w:rsidR="002E2126"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tainment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ADCDD8" w14:textId="0AED3A8E" w:rsidR="00406593" w:rsidRPr="00002FD6" w:rsidRDefault="00462AF0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Augmented reality (AR), virtual reality (VR)</w:t>
            </w:r>
          </w:p>
        </w:tc>
      </w:tr>
      <w:tr w:rsidR="00406593" w:rsidRPr="00002FD6" w14:paraId="2958F097" w14:textId="77777777" w:rsidTr="00EE1089">
        <w:trPr>
          <w:trHeight w:val="330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213DD9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37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4E9F33" w14:textId="77777777" w:rsidR="00406593" w:rsidRPr="00002FD6" w:rsidRDefault="002E2126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INFOrang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3E3A8B" w14:textId="77777777" w:rsidR="00406593" w:rsidRPr="00002FD6" w:rsidRDefault="00654530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Website development and operation, registration system operation</w:t>
            </w:r>
          </w:p>
        </w:tc>
      </w:tr>
      <w:tr w:rsidR="00406593" w:rsidRPr="00002FD6" w14:paraId="0CD608C0" w14:textId="77777777" w:rsidTr="00EE1089">
        <w:trPr>
          <w:trHeight w:val="330"/>
        </w:trPr>
        <w:tc>
          <w:tcPr>
            <w:tcW w:w="69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12A1B4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38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D24FDA" w14:textId="77777777" w:rsidR="00406593" w:rsidRPr="00002FD6" w:rsidRDefault="002E2126" w:rsidP="002E2126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G-Smatt Global</w:t>
            </w:r>
          </w:p>
        </w:tc>
        <w:tc>
          <w:tcPr>
            <w:tcW w:w="6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4E59C1" w14:textId="77777777" w:rsidR="00406593" w:rsidRPr="00002FD6" w:rsidRDefault="00B31F25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Digital exhibition booth design</w:t>
            </w:r>
          </w:p>
        </w:tc>
      </w:tr>
      <w:tr w:rsidR="00406593" w:rsidRPr="00002FD6" w14:paraId="2DCC0D3D" w14:textId="77777777" w:rsidTr="00EE1089">
        <w:trPr>
          <w:trHeight w:val="373"/>
        </w:trPr>
        <w:tc>
          <w:tcPr>
            <w:tcW w:w="69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1A53BE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39</w:t>
            </w:r>
          </w:p>
        </w:tc>
        <w:tc>
          <w:tcPr>
            <w:tcW w:w="24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0B5706" w14:textId="77777777" w:rsidR="00406593" w:rsidRPr="00002FD6" w:rsidRDefault="002E2126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GD Communication</w:t>
            </w:r>
          </w:p>
        </w:tc>
        <w:tc>
          <w:tcPr>
            <w:tcW w:w="6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164118" w14:textId="77777777" w:rsidR="00406593" w:rsidRPr="00002FD6" w:rsidRDefault="00B31F25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Application development</w:t>
            </w:r>
          </w:p>
        </w:tc>
      </w:tr>
      <w:tr w:rsidR="00406593" w:rsidRPr="00002FD6" w14:paraId="72157714" w14:textId="77777777" w:rsidTr="00EE1089">
        <w:trPr>
          <w:trHeight w:val="387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2496A2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40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B3848A" w14:textId="77777777" w:rsidR="00406593" w:rsidRPr="00002FD6" w:rsidRDefault="002326F9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Quiz All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F08B1B" w14:textId="77777777" w:rsidR="00406593" w:rsidRPr="00002FD6" w:rsidRDefault="00B31F25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Networking platform, online voting system and application development </w:t>
            </w:r>
          </w:p>
        </w:tc>
      </w:tr>
      <w:tr w:rsidR="00406593" w:rsidRPr="00002FD6" w14:paraId="359938FF" w14:textId="77777777" w:rsidTr="00EE1089">
        <w:trPr>
          <w:trHeight w:val="387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86262A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41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72E251" w14:textId="77777777" w:rsidR="00406593" w:rsidRPr="00002FD6" w:rsidRDefault="002326F9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Kinterch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60F4B9" w14:textId="77777777" w:rsidR="00406593" w:rsidRPr="00002FD6" w:rsidRDefault="00B31F25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Event operation system and digital map development, data management </w:t>
            </w:r>
          </w:p>
        </w:tc>
      </w:tr>
      <w:tr w:rsidR="00406593" w:rsidRPr="00002FD6" w14:paraId="3E84D545" w14:textId="77777777" w:rsidTr="00EE1089">
        <w:trPr>
          <w:trHeight w:val="387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2C612B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42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989E91" w14:textId="77777777" w:rsidR="00406593" w:rsidRPr="00002FD6" w:rsidRDefault="002326F9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Unified Information Communications Co., ltd.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07E262" w14:textId="49EC1ED2" w:rsidR="00406593" w:rsidRPr="00002FD6" w:rsidRDefault="00B31F25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Video conferenc</w:t>
            </w:r>
            <w:r w:rsidR="00DF51A6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ing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 </w:t>
            </w:r>
            <w:r w:rsidR="00E7560E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solution and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 application development</w:t>
            </w:r>
          </w:p>
        </w:tc>
      </w:tr>
      <w:tr w:rsidR="00406593" w:rsidRPr="00002FD6" w14:paraId="7ECFA968" w14:textId="77777777" w:rsidTr="00EE1089">
        <w:trPr>
          <w:trHeight w:val="387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F681B9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43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DB5EE2" w14:textId="77777777" w:rsidR="00406593" w:rsidRPr="00002FD6" w:rsidRDefault="002326F9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TSM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D40BA6" w14:textId="77777777" w:rsidR="00406593" w:rsidRPr="00002FD6" w:rsidRDefault="00B31F25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Event operation system development, exhibition booth design</w:t>
            </w:r>
          </w:p>
        </w:tc>
      </w:tr>
      <w:tr w:rsidR="00406593" w:rsidRPr="00002FD6" w14:paraId="7A9A8D48" w14:textId="77777777" w:rsidTr="00EE1089">
        <w:trPr>
          <w:trHeight w:val="387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A2ED45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44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755EE3" w14:textId="77777777" w:rsidR="00406593" w:rsidRPr="00002FD6" w:rsidRDefault="002326F9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TSMi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C5F6D1" w14:textId="43D43CF9" w:rsidR="00406593" w:rsidRPr="00002FD6" w:rsidRDefault="00462AF0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Application development</w:t>
            </w:r>
          </w:p>
        </w:tc>
      </w:tr>
      <w:tr w:rsidR="00406593" w:rsidRPr="00002FD6" w14:paraId="063A97F3" w14:textId="77777777" w:rsidTr="00EE1089">
        <w:trPr>
          <w:trHeight w:val="387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2B0FCD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45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09DCB4" w14:textId="77777777" w:rsidR="00406593" w:rsidRPr="00002FD6" w:rsidRDefault="002326F9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4THEVISION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64A5D4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VR </w:t>
            </w:r>
            <w:r w:rsidR="00B31F25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content </w:t>
            </w:r>
            <w:r w:rsidR="00E7560E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production </w:t>
            </w:r>
            <w:r w:rsidR="00B31F25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and application development</w:t>
            </w:r>
          </w:p>
        </w:tc>
      </w:tr>
      <w:tr w:rsidR="00406593" w:rsidRPr="00002FD6" w14:paraId="02BFB959" w14:textId="77777777" w:rsidTr="00EE1089">
        <w:trPr>
          <w:trHeight w:val="387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E40844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46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1DDB04" w14:textId="77777777" w:rsidR="00406593" w:rsidRPr="00002FD6" w:rsidRDefault="002326F9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FUTUREROBOT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67F8C6" w14:textId="77777777" w:rsidR="00406593" w:rsidRPr="00002FD6" w:rsidRDefault="00B31F25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Guiding robot</w:t>
            </w:r>
          </w:p>
        </w:tc>
      </w:tr>
      <w:tr w:rsidR="00406593" w:rsidRPr="00002FD6" w14:paraId="1852BFD3" w14:textId="77777777" w:rsidTr="00EE1089">
        <w:trPr>
          <w:trHeight w:val="387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3630B9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47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F7F531" w14:textId="77777777" w:rsidR="00406593" w:rsidRPr="00002FD6" w:rsidRDefault="002326F9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Audio Visual Korea Co., Ltd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8603F7" w14:textId="77777777" w:rsidR="00406593" w:rsidRPr="00002FD6" w:rsidRDefault="00B31F25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Video solutions, peripheral device rental</w:t>
            </w:r>
          </w:p>
        </w:tc>
      </w:tr>
      <w:tr w:rsidR="00406593" w:rsidRPr="00002FD6" w14:paraId="2D64741F" w14:textId="77777777" w:rsidTr="00EE1089">
        <w:trPr>
          <w:trHeight w:val="387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95B1C2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48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D12A7B" w14:textId="77777777" w:rsidR="00406593" w:rsidRPr="00002FD6" w:rsidRDefault="00F13CE5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HASHSNAP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5783B3" w14:textId="77777777" w:rsidR="00406593" w:rsidRPr="00002FD6" w:rsidRDefault="00B31F25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Social marketing</w:t>
            </w:r>
          </w:p>
        </w:tc>
      </w:tr>
      <w:tr w:rsidR="00406593" w:rsidRPr="00002FD6" w14:paraId="712839C7" w14:textId="77777777" w:rsidTr="00EE1089">
        <w:trPr>
          <w:trHeight w:val="387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C79A1D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49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6FFDA2" w14:textId="77777777" w:rsidR="00406593" w:rsidRPr="00002FD6" w:rsidRDefault="00F13CE5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HOLOTIVE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622B6A" w14:textId="77777777" w:rsidR="00406593" w:rsidRPr="00002FD6" w:rsidRDefault="00B31F25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Hologram content </w:t>
            </w:r>
            <w:r w:rsidR="00C458DB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production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 </w:t>
            </w:r>
          </w:p>
        </w:tc>
      </w:tr>
      <w:tr w:rsidR="00406593" w:rsidRPr="00002FD6" w14:paraId="71BB9FD4" w14:textId="77777777" w:rsidTr="00EE1089">
        <w:trPr>
          <w:trHeight w:val="402"/>
        </w:trPr>
        <w:tc>
          <w:tcPr>
            <w:tcW w:w="694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3D70F1" w14:textId="77777777" w:rsidR="00406593" w:rsidRPr="00002FD6" w:rsidRDefault="00406593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 w:val="26"/>
                <w:szCs w:val="26"/>
              </w:rPr>
              <w:t>50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22ABE2" w14:textId="77777777" w:rsidR="00406593" w:rsidRPr="00002FD6" w:rsidRDefault="00F13CE5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kern w:val="0"/>
                <w:sz w:val="26"/>
                <w:szCs w:val="26"/>
              </w:rPr>
            </w:pPr>
            <w:r w:rsidRPr="00002FD6">
              <w:rPr>
                <w:rFonts w:ascii="Arial" w:eastAsia="한양중고딕" w:hAnsi="Arial" w:cs="Arial"/>
                <w:kern w:val="0"/>
                <w:sz w:val="26"/>
                <w:szCs w:val="26"/>
              </w:rPr>
              <w:t>HoloHolik</w:t>
            </w:r>
          </w:p>
        </w:tc>
        <w:tc>
          <w:tcPr>
            <w:tcW w:w="6515" w:type="dxa"/>
            <w:tcBorders>
              <w:top w:val="nil"/>
              <w:left w:val="nil"/>
              <w:bottom w:val="single" w:sz="12" w:space="0" w:color="000000"/>
              <w:right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28F13E" w14:textId="77777777" w:rsidR="00406593" w:rsidRPr="00002FD6" w:rsidRDefault="00B31F25" w:rsidP="00EE1089">
            <w:pPr>
              <w:widowControl/>
              <w:wordWrap/>
              <w:autoSpaceDE/>
              <w:autoSpaceDN/>
              <w:snapToGrid w:val="0"/>
              <w:spacing w:after="0" w:line="160" w:lineRule="atLeast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Hologram content </w:t>
            </w:r>
            <w:r w:rsidR="00E07543"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production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, peripheral device rental</w:t>
            </w:r>
          </w:p>
        </w:tc>
      </w:tr>
    </w:tbl>
    <w:p w14:paraId="45EF6CB8" w14:textId="77777777" w:rsidR="00EE1089" w:rsidRPr="00002FD6" w:rsidRDefault="00EE1089" w:rsidP="00406593">
      <w:pPr>
        <w:widowControl/>
        <w:wordWrap/>
        <w:autoSpaceDE/>
        <w:autoSpaceDN/>
        <w:snapToGrid w:val="0"/>
        <w:spacing w:after="0" w:line="240" w:lineRule="auto"/>
        <w:rPr>
          <w:rFonts w:ascii="Arial" w:eastAsia="휴먼명조" w:hAnsi="Arial" w:cs="Arial"/>
          <w:color w:val="000000"/>
          <w:kern w:val="0"/>
          <w:sz w:val="28"/>
          <w:szCs w:val="28"/>
        </w:rPr>
      </w:pPr>
    </w:p>
    <w:p w14:paraId="0D2AAD7B" w14:textId="77777777" w:rsidR="00EE1089" w:rsidRPr="00002FD6" w:rsidRDefault="00EE1089">
      <w:pPr>
        <w:widowControl/>
        <w:wordWrap/>
        <w:autoSpaceDE/>
        <w:autoSpaceDN/>
        <w:rPr>
          <w:rFonts w:ascii="Arial" w:eastAsia="휴먼명조" w:hAnsi="Arial" w:cs="Arial"/>
          <w:color w:val="000000"/>
          <w:kern w:val="0"/>
          <w:sz w:val="28"/>
          <w:szCs w:val="28"/>
        </w:rPr>
      </w:pPr>
      <w:r w:rsidRPr="00002FD6">
        <w:rPr>
          <w:rFonts w:ascii="Arial" w:eastAsia="휴먼명조" w:hAnsi="Arial" w:cs="Arial"/>
          <w:color w:val="000000"/>
          <w:kern w:val="0"/>
          <w:sz w:val="28"/>
          <w:szCs w:val="28"/>
        </w:rP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2"/>
        <w:gridCol w:w="112"/>
        <w:gridCol w:w="7997"/>
      </w:tblGrid>
      <w:tr w:rsidR="00EE1089" w:rsidRPr="00002FD6" w14:paraId="079C4631" w14:textId="77777777" w:rsidTr="003513A3">
        <w:trPr>
          <w:trHeight w:val="639"/>
        </w:trPr>
        <w:tc>
          <w:tcPr>
            <w:tcW w:w="1288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shd w:val="clear" w:color="auto" w:fill="00000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94E0AF8" w14:textId="77777777" w:rsidR="00EE1089" w:rsidRPr="00002FD6" w:rsidRDefault="00B31F25" w:rsidP="003513A3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HY헤드라인M" w:hAnsi="Arial" w:cs="Arial"/>
                <w:w w:val="90"/>
                <w:kern w:val="0"/>
                <w:sz w:val="32"/>
                <w:szCs w:val="32"/>
              </w:rPr>
            </w:pPr>
            <w:r w:rsidRPr="00002FD6">
              <w:rPr>
                <w:rFonts w:ascii="Arial" w:eastAsia="HY헤드라인M" w:hAnsi="Arial" w:cs="Arial"/>
                <w:w w:val="90"/>
                <w:kern w:val="0"/>
                <w:sz w:val="32"/>
                <w:szCs w:val="32"/>
              </w:rPr>
              <w:lastRenderedPageBreak/>
              <w:t>Attachment</w:t>
            </w:r>
            <w:r w:rsidRPr="00002FD6">
              <w:rPr>
                <w:rFonts w:ascii="Arial" w:eastAsia="HY헤드라인M" w:hAnsi="Arial" w:cs="Arial"/>
                <w:w w:val="90"/>
                <w:kern w:val="0"/>
                <w:sz w:val="32"/>
                <w:szCs w:val="32"/>
              </w:rPr>
              <w:br/>
            </w:r>
            <w:r w:rsidR="00EE1089" w:rsidRPr="00002FD6">
              <w:rPr>
                <w:rFonts w:ascii="Arial" w:eastAsia="HY헤드라인M" w:hAnsi="Arial" w:cs="Arial"/>
                <w:w w:val="90"/>
                <w:kern w:val="0"/>
                <w:sz w:val="32"/>
                <w:szCs w:val="32"/>
              </w:rPr>
              <w:t>2-4</w:t>
            </w:r>
          </w:p>
        </w:tc>
        <w:tc>
          <w:tcPr>
            <w:tcW w:w="113" w:type="dxa"/>
            <w:tcBorders>
              <w:top w:val="nil"/>
              <w:left w:val="single" w:sz="12" w:space="0" w:color="000000"/>
              <w:bottom w:val="nil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207AA48" w14:textId="77777777" w:rsidR="00EE1089" w:rsidRPr="00002FD6" w:rsidRDefault="00EE1089" w:rsidP="003513A3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HY헤드라인M" w:hAnsi="Arial" w:cs="Arial"/>
                <w:color w:val="000000"/>
                <w:w w:val="90"/>
                <w:kern w:val="0"/>
                <w:sz w:val="32"/>
                <w:szCs w:val="32"/>
              </w:rPr>
            </w:pPr>
          </w:p>
        </w:tc>
        <w:tc>
          <w:tcPr>
            <w:tcW w:w="8136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B1C4BFE" w14:textId="68742FD9" w:rsidR="00EE1089" w:rsidRPr="00002FD6" w:rsidRDefault="00B31F25" w:rsidP="00AF0827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HY헤드라인M" w:hAnsi="Arial" w:cs="Arial"/>
                <w:b/>
                <w:bCs/>
                <w:color w:val="000000"/>
                <w:w w:val="90"/>
                <w:kern w:val="0"/>
                <w:sz w:val="32"/>
                <w:szCs w:val="32"/>
              </w:rPr>
            </w:pPr>
            <w:r w:rsidRPr="00002FD6">
              <w:rPr>
                <w:rFonts w:ascii="Arial" w:eastAsia="HY헤드라인M" w:hAnsi="Arial" w:cs="Arial"/>
                <w:b/>
                <w:bCs/>
                <w:color w:val="000000"/>
                <w:w w:val="90"/>
                <w:kern w:val="0"/>
                <w:sz w:val="32"/>
                <w:szCs w:val="32"/>
              </w:rPr>
              <w:t xml:space="preserve">KTO’s Corporate </w:t>
            </w:r>
            <w:r w:rsidR="00AF0827" w:rsidRPr="00002FD6">
              <w:rPr>
                <w:rFonts w:ascii="Arial" w:eastAsia="HY헤드라인M" w:hAnsi="Arial" w:cs="Arial"/>
                <w:b/>
                <w:bCs/>
                <w:color w:val="000000"/>
                <w:w w:val="90"/>
                <w:kern w:val="0"/>
                <w:sz w:val="32"/>
                <w:szCs w:val="32"/>
              </w:rPr>
              <w:t>M</w:t>
            </w:r>
            <w:r w:rsidRPr="00002FD6">
              <w:rPr>
                <w:rFonts w:ascii="Arial" w:eastAsia="HY헤드라인M" w:hAnsi="Arial" w:cs="Arial"/>
                <w:b/>
                <w:bCs/>
                <w:color w:val="000000"/>
                <w:w w:val="90"/>
                <w:kern w:val="0"/>
                <w:sz w:val="32"/>
                <w:szCs w:val="32"/>
              </w:rPr>
              <w:t>eeting and Incentive Tour Program</w:t>
            </w:r>
            <w:r w:rsidR="00AF0827" w:rsidRPr="00002FD6">
              <w:rPr>
                <w:rFonts w:ascii="Arial" w:eastAsia="HY헤드라인M" w:hAnsi="Arial" w:cs="Arial"/>
                <w:b/>
                <w:bCs/>
                <w:color w:val="000000"/>
                <w:w w:val="90"/>
                <w:kern w:val="0"/>
                <w:sz w:val="32"/>
                <w:szCs w:val="32"/>
              </w:rPr>
              <w:t xml:space="preserve"> Partners</w:t>
            </w:r>
          </w:p>
        </w:tc>
      </w:tr>
    </w:tbl>
    <w:p w14:paraId="113D7409" w14:textId="77777777" w:rsidR="00406593" w:rsidRPr="00002FD6" w:rsidRDefault="00406593" w:rsidP="00406593">
      <w:pPr>
        <w:widowControl/>
        <w:wordWrap/>
        <w:autoSpaceDE/>
        <w:autoSpaceDN/>
        <w:snapToGrid w:val="0"/>
        <w:spacing w:after="0" w:line="240" w:lineRule="auto"/>
        <w:rPr>
          <w:rFonts w:ascii="Arial" w:eastAsia="휴먼명조" w:hAnsi="Arial" w:cs="Arial"/>
          <w:vanish/>
          <w:color w:val="000000"/>
          <w:kern w:val="0"/>
          <w:sz w:val="28"/>
          <w:szCs w:val="28"/>
        </w:rPr>
      </w:pPr>
    </w:p>
    <w:p w14:paraId="7D993384" w14:textId="77777777" w:rsidR="00406593" w:rsidRPr="00002FD6" w:rsidRDefault="00406593" w:rsidP="00406593">
      <w:pPr>
        <w:widowControl/>
        <w:wordWrap/>
        <w:autoSpaceDE/>
        <w:autoSpaceDN/>
        <w:snapToGrid w:val="0"/>
        <w:spacing w:after="0" w:line="240" w:lineRule="auto"/>
        <w:rPr>
          <w:rFonts w:ascii="Arial" w:eastAsia="휴먼명조" w:hAnsi="Arial" w:cs="Arial"/>
          <w:color w:val="000000"/>
          <w:kern w:val="0"/>
          <w:szCs w:val="20"/>
        </w:rPr>
      </w:pPr>
    </w:p>
    <w:tbl>
      <w:tblPr>
        <w:tblW w:w="0" w:type="auto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5"/>
        <w:gridCol w:w="1180"/>
        <w:gridCol w:w="1529"/>
        <w:gridCol w:w="2126"/>
        <w:gridCol w:w="43"/>
        <w:gridCol w:w="2675"/>
        <w:gridCol w:w="1661"/>
      </w:tblGrid>
      <w:tr w:rsidR="00406593" w:rsidRPr="00002FD6" w14:paraId="0C573682" w14:textId="77777777" w:rsidTr="001B5E2C">
        <w:trPr>
          <w:trHeight w:val="422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5A3C45" w14:textId="77777777" w:rsidR="00406593" w:rsidRPr="00002FD6" w:rsidRDefault="00406593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b/>
                <w:bCs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b/>
                <w:bCs/>
                <w:color w:val="000000"/>
                <w:kern w:val="0"/>
                <w:szCs w:val="20"/>
              </w:rPr>
              <w:t>No.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C723DF" w14:textId="77777777" w:rsidR="00406593" w:rsidRPr="00002FD6" w:rsidRDefault="00B31F25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b/>
                <w:bCs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b/>
                <w:bCs/>
                <w:color w:val="000000"/>
                <w:kern w:val="0"/>
                <w:szCs w:val="20"/>
              </w:rPr>
              <w:t>Category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B7DEC8" w14:textId="77777777" w:rsidR="00406593" w:rsidRPr="00002FD6" w:rsidRDefault="00B31F25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b/>
                <w:bCs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b/>
                <w:bCs/>
                <w:color w:val="000000"/>
                <w:kern w:val="0"/>
                <w:szCs w:val="20"/>
              </w:rPr>
              <w:t xml:space="preserve">Name </w:t>
            </w:r>
            <w:r w:rsidR="00406593" w:rsidRPr="00002FD6">
              <w:rPr>
                <w:rFonts w:ascii="Arial" w:eastAsia="한양중고딕" w:hAnsi="Arial" w:cs="Arial"/>
                <w:b/>
                <w:bCs/>
                <w:color w:val="000000"/>
                <w:kern w:val="0"/>
                <w:szCs w:val="20"/>
              </w:rPr>
              <w:t>(</w:t>
            </w:r>
            <w:r w:rsidRPr="00002FD6">
              <w:rPr>
                <w:rFonts w:ascii="Arial" w:eastAsia="한양중고딕" w:hAnsi="Arial" w:cs="Arial"/>
                <w:b/>
                <w:bCs/>
                <w:color w:val="000000"/>
                <w:kern w:val="0"/>
                <w:szCs w:val="20"/>
              </w:rPr>
              <w:t>Korean</w:t>
            </w:r>
            <w:r w:rsidR="00406593" w:rsidRPr="00002FD6">
              <w:rPr>
                <w:rFonts w:ascii="Arial" w:eastAsia="한양중고딕" w:hAnsi="Arial" w:cs="Arial"/>
                <w:b/>
                <w:bCs/>
                <w:color w:val="000000"/>
                <w:kern w:val="0"/>
                <w:szCs w:val="20"/>
              </w:rPr>
              <w:t>)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EA5E0D" w14:textId="77777777" w:rsidR="00406593" w:rsidRPr="00002FD6" w:rsidRDefault="00B31F25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b/>
                <w:bCs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b/>
                <w:bCs/>
                <w:color w:val="000000"/>
                <w:kern w:val="0"/>
                <w:szCs w:val="20"/>
              </w:rPr>
              <w:t xml:space="preserve">Name </w:t>
            </w:r>
            <w:r w:rsidR="00406593" w:rsidRPr="00002FD6">
              <w:rPr>
                <w:rFonts w:ascii="Arial" w:eastAsia="한양중고딕" w:hAnsi="Arial" w:cs="Arial"/>
                <w:b/>
                <w:bCs/>
                <w:color w:val="000000"/>
                <w:kern w:val="0"/>
                <w:szCs w:val="20"/>
              </w:rPr>
              <w:t>(</w:t>
            </w:r>
            <w:r w:rsidRPr="00002FD6">
              <w:rPr>
                <w:rFonts w:ascii="Arial" w:eastAsia="한양중고딕" w:hAnsi="Arial" w:cs="Arial"/>
                <w:b/>
                <w:bCs/>
                <w:color w:val="000000"/>
                <w:kern w:val="0"/>
                <w:szCs w:val="20"/>
              </w:rPr>
              <w:t>English</w:t>
            </w:r>
            <w:r w:rsidR="00406593" w:rsidRPr="00002FD6">
              <w:rPr>
                <w:rFonts w:ascii="Arial" w:eastAsia="한양중고딕" w:hAnsi="Arial" w:cs="Arial"/>
                <w:b/>
                <w:bCs/>
                <w:color w:val="000000"/>
                <w:kern w:val="0"/>
                <w:szCs w:val="20"/>
              </w:rPr>
              <w:t>)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26BF76" w14:textId="77777777" w:rsidR="00406593" w:rsidRPr="00002FD6" w:rsidRDefault="00B31F25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b/>
                <w:bCs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b/>
                <w:bCs/>
                <w:color w:val="000000"/>
                <w:kern w:val="0"/>
                <w:szCs w:val="20"/>
              </w:rPr>
              <w:t xml:space="preserve">Website 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8BE82F" w14:textId="77777777" w:rsidR="00406593" w:rsidRPr="00002FD6" w:rsidRDefault="00B31F25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b/>
                <w:bCs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b/>
                <w:bCs/>
                <w:color w:val="000000"/>
                <w:kern w:val="0"/>
                <w:szCs w:val="20"/>
              </w:rPr>
              <w:t>Region</w:t>
            </w:r>
          </w:p>
        </w:tc>
      </w:tr>
      <w:tr w:rsidR="00406593" w:rsidRPr="00002FD6" w14:paraId="3AC988D5" w14:textId="77777777" w:rsidTr="001B5E2C">
        <w:trPr>
          <w:trHeight w:val="370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D2CE21" w14:textId="77777777" w:rsidR="00406593" w:rsidRPr="00002FD6" w:rsidRDefault="00406593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3A849C" w14:textId="77777777" w:rsidR="00406593" w:rsidRPr="00002FD6" w:rsidRDefault="00B31F25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Performanc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FE0620" w14:textId="77777777" w:rsidR="00406593" w:rsidRPr="00002FD6" w:rsidRDefault="00406593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점프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3DCEF9" w14:textId="77777777" w:rsidR="00406593" w:rsidRPr="00002FD6" w:rsidRDefault="00406593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JUMP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39D5A9" w14:textId="77777777" w:rsidR="00406593" w:rsidRPr="00002FD6" w:rsidRDefault="00406593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www.hijump.co.kr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C69EDF" w14:textId="77777777" w:rsidR="00406593" w:rsidRPr="00002FD6" w:rsidRDefault="00F13CE5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Seoul</w:t>
            </w:r>
          </w:p>
        </w:tc>
      </w:tr>
      <w:tr w:rsidR="001B5E2C" w:rsidRPr="00002FD6" w14:paraId="2167CC47" w14:textId="77777777" w:rsidTr="00E45358">
        <w:trPr>
          <w:trHeight w:val="370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933994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B14D9AE" w14:textId="72C0F9EC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Performanc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EFA5CD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판타스틱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B88F27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FANTASTICK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58914C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haera.pro 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CB1168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Seoul</w:t>
            </w:r>
          </w:p>
        </w:tc>
      </w:tr>
      <w:tr w:rsidR="001B5E2C" w:rsidRPr="00002FD6" w14:paraId="5097C2E6" w14:textId="77777777" w:rsidTr="00E45358">
        <w:trPr>
          <w:trHeight w:val="315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147F42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62DB0B" w14:textId="7F8D6E1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Performanc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7A2D8F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셰프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328477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CHEF : New Brand of Bibap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10A7F1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www.musicalchef.net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0792CE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Seoul</w:t>
            </w:r>
          </w:p>
        </w:tc>
      </w:tr>
      <w:tr w:rsidR="001B5E2C" w:rsidRPr="00002FD6" w14:paraId="38286F3D" w14:textId="77777777" w:rsidTr="00E45358">
        <w:trPr>
          <w:trHeight w:val="370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1CD821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4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29C5D62" w14:textId="01BC598C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Performanc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B72197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사춤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905F0A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Sachoom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9B03E3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www.lovedance.co.kr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F0DBAE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Seoul</w:t>
            </w:r>
          </w:p>
        </w:tc>
      </w:tr>
      <w:tr w:rsidR="001B5E2C" w:rsidRPr="00002FD6" w14:paraId="601609DF" w14:textId="77777777" w:rsidTr="00E45358">
        <w:trPr>
          <w:trHeight w:val="370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404683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5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6DDD0C6" w14:textId="47BB0C2D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Performanc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9F3D2F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파이어맨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FB0B38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FIRE MAN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EA2056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theatero.co.kr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E75789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Seoul</w:t>
            </w:r>
          </w:p>
        </w:tc>
      </w:tr>
      <w:tr w:rsidR="001B5E2C" w:rsidRPr="00002FD6" w14:paraId="7930F0F6" w14:textId="77777777" w:rsidTr="00E45358">
        <w:trPr>
          <w:trHeight w:val="516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858774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6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5AA4601" w14:textId="3658542C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Performanc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4C7E8A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난타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9F3660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NANTA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F5A3DE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www.nanta.co.kr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9C4ED3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Seoul (Hongik Univ., Myeong-dong)</w:t>
            </w:r>
          </w:p>
          <w:p w14:paraId="3488A50F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/ Jeju</w:t>
            </w:r>
          </w:p>
        </w:tc>
      </w:tr>
      <w:tr w:rsidR="001B5E2C" w:rsidRPr="00002FD6" w14:paraId="51708B77" w14:textId="77777777" w:rsidTr="00E45358">
        <w:trPr>
          <w:trHeight w:val="384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98F644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7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82C73EF" w14:textId="6074BBED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Performanc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685A83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페인터즈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652064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PAINTERS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987D23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thepainters.co.kr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057544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Seoul (Jonno, Chungjeongno) / Jeju</w:t>
            </w:r>
          </w:p>
        </w:tc>
      </w:tr>
      <w:tr w:rsidR="001B5E2C" w:rsidRPr="00002FD6" w14:paraId="00ABD7E4" w14:textId="77777777" w:rsidTr="00E45358">
        <w:trPr>
          <w:trHeight w:val="370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A3454C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8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3A6521F" w14:textId="1CDB3019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Performanc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A93D1C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팡쇼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9A50D0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Pang Show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1AF5C8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www.pangshow.co.kr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53D8AA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 xml:space="preserve">Yeouido, Seoul </w:t>
            </w:r>
          </w:p>
        </w:tc>
      </w:tr>
      <w:tr w:rsidR="001B5E2C" w:rsidRPr="00002FD6" w14:paraId="458796CD" w14:textId="77777777" w:rsidTr="00E45358">
        <w:trPr>
          <w:trHeight w:val="370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85E90B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9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B4A3313" w14:textId="2C81CEC2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Performanc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962A4F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플라잉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E1DA57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FLYING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81F394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www.cultureexpo.or.kr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6A428A" w14:textId="74DD62EE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Gyeongju</w:t>
            </w:r>
          </w:p>
        </w:tc>
      </w:tr>
      <w:tr w:rsidR="001B5E2C" w:rsidRPr="00002FD6" w14:paraId="185F0922" w14:textId="77777777" w:rsidTr="00E45358">
        <w:trPr>
          <w:trHeight w:val="384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B11B2C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10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E6C6BFC" w14:textId="2B28B16D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Performanc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7765E8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뮤지컬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 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당신만이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8D5A70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Musical Drama</w:t>
            </w:r>
          </w:p>
          <w:p w14:paraId="5CD3368E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- Only You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E0C472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jtnarthall.com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DD219B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Seoul</w:t>
            </w:r>
          </w:p>
        </w:tc>
      </w:tr>
      <w:tr w:rsidR="001B5E2C" w:rsidRPr="00002FD6" w14:paraId="797A08BF" w14:textId="77777777" w:rsidTr="00E45358">
        <w:trPr>
          <w:trHeight w:val="370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EE1E51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11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A0DCF69" w14:textId="45DEAB88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Performanc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DABBA6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썬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&amp;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문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 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국악쇼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5D943D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Sun &amp; Moon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0CC632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showsunnmoon.com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1C446F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Seoul</w:t>
            </w:r>
          </w:p>
        </w:tc>
      </w:tr>
      <w:tr w:rsidR="00406593" w:rsidRPr="00002FD6" w14:paraId="1A9DC94D" w14:textId="77777777" w:rsidTr="001B5E2C">
        <w:trPr>
          <w:trHeight w:val="256"/>
        </w:trPr>
        <w:tc>
          <w:tcPr>
            <w:tcW w:w="39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AE90F4" w14:textId="77777777" w:rsidR="00406593" w:rsidRPr="00002FD6" w:rsidRDefault="00406593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12</w:t>
            </w:r>
          </w:p>
        </w:tc>
        <w:tc>
          <w:tcPr>
            <w:tcW w:w="118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FBCD5D" w14:textId="77777777" w:rsidR="00406593" w:rsidRPr="00002FD6" w:rsidRDefault="00B31F25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Tourist Sit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0231C5" w14:textId="77777777" w:rsidR="00406593" w:rsidRPr="00002FD6" w:rsidRDefault="00406593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트릭아이뮤지엄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 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3C02E5" w14:textId="77777777" w:rsidR="00406593" w:rsidRPr="00002FD6" w:rsidRDefault="00406593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Trick Eye Museum Seoul</w:t>
            </w:r>
          </w:p>
        </w:tc>
        <w:tc>
          <w:tcPr>
            <w:tcW w:w="2718" w:type="dxa"/>
            <w:gridSpan w:val="2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47EB1A" w14:textId="77777777" w:rsidR="00406593" w:rsidRPr="00002FD6" w:rsidRDefault="00406593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www.trickeye.com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130B1A" w14:textId="77777777" w:rsidR="00406593" w:rsidRPr="00002FD6" w:rsidRDefault="00F13CE5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Seoul</w:t>
            </w:r>
          </w:p>
        </w:tc>
      </w:tr>
      <w:tr w:rsidR="00406593" w:rsidRPr="00002FD6" w14:paraId="26199C18" w14:textId="77777777" w:rsidTr="001B5E2C">
        <w:trPr>
          <w:trHeight w:val="256"/>
        </w:trPr>
        <w:tc>
          <w:tcPr>
            <w:tcW w:w="395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240552E" w14:textId="77777777" w:rsidR="00406593" w:rsidRPr="00002FD6" w:rsidRDefault="00406593" w:rsidP="0040659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8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10A71E" w14:textId="77777777" w:rsidR="00406593" w:rsidRPr="00002FD6" w:rsidRDefault="00406593" w:rsidP="0040659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E808D5" w14:textId="77777777" w:rsidR="00406593" w:rsidRPr="00002FD6" w:rsidRDefault="00406593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트릭아이뮤지엄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A7B289" w14:textId="77777777" w:rsidR="00406593" w:rsidRPr="00002FD6" w:rsidRDefault="00406593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Trick Eye Museum Busan</w:t>
            </w:r>
          </w:p>
        </w:tc>
        <w:tc>
          <w:tcPr>
            <w:tcW w:w="2718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A7925D5" w14:textId="77777777" w:rsidR="00406593" w:rsidRPr="00002FD6" w:rsidRDefault="00406593" w:rsidP="0040659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AD4415" w14:textId="77777777" w:rsidR="00406593" w:rsidRPr="00002FD6" w:rsidRDefault="00F13CE5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Busan</w:t>
            </w:r>
          </w:p>
        </w:tc>
      </w:tr>
      <w:tr w:rsidR="00406593" w:rsidRPr="00002FD6" w14:paraId="61532E3D" w14:textId="77777777" w:rsidTr="001B5E2C">
        <w:trPr>
          <w:trHeight w:val="256"/>
        </w:trPr>
        <w:tc>
          <w:tcPr>
            <w:tcW w:w="395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F85FC9E" w14:textId="77777777" w:rsidR="00406593" w:rsidRPr="00002FD6" w:rsidRDefault="00406593" w:rsidP="0040659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8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2390035" w14:textId="77777777" w:rsidR="00406593" w:rsidRPr="00002FD6" w:rsidRDefault="00406593" w:rsidP="0040659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C9BDAF" w14:textId="77777777" w:rsidR="00406593" w:rsidRPr="00002FD6" w:rsidRDefault="00406593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트릭아이미술관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7EA08A" w14:textId="77777777" w:rsidR="00406593" w:rsidRPr="00002FD6" w:rsidRDefault="00406593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Trick Eye</w:t>
            </w:r>
          </w:p>
        </w:tc>
        <w:tc>
          <w:tcPr>
            <w:tcW w:w="2718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9E1B04A" w14:textId="77777777" w:rsidR="00406593" w:rsidRPr="00002FD6" w:rsidRDefault="00406593" w:rsidP="0040659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34DEC7" w14:textId="77777777" w:rsidR="00406593" w:rsidRPr="00002FD6" w:rsidRDefault="00F13CE5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Jeju</w:t>
            </w:r>
          </w:p>
        </w:tc>
      </w:tr>
      <w:tr w:rsidR="001B5E2C" w:rsidRPr="00002FD6" w14:paraId="1CC9DA08" w14:textId="77777777" w:rsidTr="00E45358">
        <w:trPr>
          <w:trHeight w:val="256"/>
        </w:trPr>
        <w:tc>
          <w:tcPr>
            <w:tcW w:w="39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21D1F8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13</w:t>
            </w:r>
          </w:p>
        </w:tc>
        <w:tc>
          <w:tcPr>
            <w:tcW w:w="118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F8101F1" w14:textId="4915E2A8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Tourist Site</w:t>
            </w:r>
          </w:p>
        </w:tc>
        <w:tc>
          <w:tcPr>
            <w:tcW w:w="15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345523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아쿠아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 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플라넷</w:t>
            </w:r>
          </w:p>
        </w:tc>
        <w:tc>
          <w:tcPr>
            <w:tcW w:w="2126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B310B5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Aquaplanet</w:t>
            </w:r>
          </w:p>
        </w:tc>
        <w:tc>
          <w:tcPr>
            <w:tcW w:w="2718" w:type="dxa"/>
            <w:gridSpan w:val="2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94C64C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www.aquaplanet.co.kr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882394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Jeju</w:t>
            </w:r>
          </w:p>
        </w:tc>
      </w:tr>
      <w:tr w:rsidR="001B5E2C" w:rsidRPr="00002FD6" w14:paraId="6937DEF9" w14:textId="77777777" w:rsidTr="00E45358">
        <w:trPr>
          <w:trHeight w:val="256"/>
        </w:trPr>
        <w:tc>
          <w:tcPr>
            <w:tcW w:w="395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6BE22A7" w14:textId="77777777" w:rsidR="001B5E2C" w:rsidRPr="00002FD6" w:rsidRDefault="001B5E2C" w:rsidP="001B5E2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8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4744078E" w14:textId="77777777" w:rsidR="001B5E2C" w:rsidRPr="00002FD6" w:rsidRDefault="001B5E2C" w:rsidP="001B5E2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</w:p>
        </w:tc>
        <w:tc>
          <w:tcPr>
            <w:tcW w:w="1529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7E2B6D8" w14:textId="77777777" w:rsidR="001B5E2C" w:rsidRPr="00002FD6" w:rsidRDefault="001B5E2C" w:rsidP="001B5E2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2126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F8D314A" w14:textId="77777777" w:rsidR="001B5E2C" w:rsidRPr="00002FD6" w:rsidRDefault="001B5E2C" w:rsidP="001B5E2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2718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A8E643" w14:textId="77777777" w:rsidR="001B5E2C" w:rsidRPr="00002FD6" w:rsidRDefault="001B5E2C" w:rsidP="001B5E2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964DE9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Goyang</w:t>
            </w:r>
          </w:p>
        </w:tc>
      </w:tr>
      <w:tr w:rsidR="001B5E2C" w:rsidRPr="00002FD6" w14:paraId="5CA73D68" w14:textId="77777777" w:rsidTr="00E45358">
        <w:trPr>
          <w:trHeight w:val="256"/>
        </w:trPr>
        <w:tc>
          <w:tcPr>
            <w:tcW w:w="395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F71F5EA" w14:textId="77777777" w:rsidR="001B5E2C" w:rsidRPr="00002FD6" w:rsidRDefault="001B5E2C" w:rsidP="001B5E2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8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71F3C45B" w14:textId="77777777" w:rsidR="001B5E2C" w:rsidRPr="00002FD6" w:rsidRDefault="001B5E2C" w:rsidP="001B5E2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</w:p>
        </w:tc>
        <w:tc>
          <w:tcPr>
            <w:tcW w:w="1529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FC0D9A9" w14:textId="77777777" w:rsidR="001B5E2C" w:rsidRPr="00002FD6" w:rsidRDefault="001B5E2C" w:rsidP="001B5E2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2126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46AF2F3" w14:textId="77777777" w:rsidR="001B5E2C" w:rsidRPr="00002FD6" w:rsidRDefault="001B5E2C" w:rsidP="001B5E2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2718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5F723D9" w14:textId="77777777" w:rsidR="001B5E2C" w:rsidRPr="00002FD6" w:rsidRDefault="001B5E2C" w:rsidP="001B5E2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273849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Yeosu</w:t>
            </w:r>
          </w:p>
        </w:tc>
      </w:tr>
      <w:tr w:rsidR="001B5E2C" w:rsidRPr="00002FD6" w14:paraId="4C18C826" w14:textId="77777777" w:rsidTr="00E45358">
        <w:trPr>
          <w:trHeight w:val="256"/>
        </w:trPr>
        <w:tc>
          <w:tcPr>
            <w:tcW w:w="395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16EBA669" w14:textId="77777777" w:rsidR="001B5E2C" w:rsidRPr="00002FD6" w:rsidRDefault="001B5E2C" w:rsidP="001B5E2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8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695BC5A3" w14:textId="77777777" w:rsidR="001B5E2C" w:rsidRPr="00002FD6" w:rsidRDefault="001B5E2C" w:rsidP="001B5E2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</w:p>
        </w:tc>
        <w:tc>
          <w:tcPr>
            <w:tcW w:w="1529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0B9E09A" w14:textId="77777777" w:rsidR="001B5E2C" w:rsidRPr="00002FD6" w:rsidRDefault="001B5E2C" w:rsidP="001B5E2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2126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5EA1403" w14:textId="77777777" w:rsidR="001B5E2C" w:rsidRPr="00002FD6" w:rsidRDefault="001B5E2C" w:rsidP="001B5E2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2718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00EAD67" w14:textId="77777777" w:rsidR="001B5E2C" w:rsidRPr="00002FD6" w:rsidRDefault="001B5E2C" w:rsidP="001B5E2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1F269A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Seoul</w:t>
            </w:r>
          </w:p>
        </w:tc>
      </w:tr>
      <w:tr w:rsidR="001B5E2C" w:rsidRPr="00002FD6" w14:paraId="2F59790A" w14:textId="77777777" w:rsidTr="00E45358">
        <w:trPr>
          <w:trHeight w:val="370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C32A5A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14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33CA2A6" w14:textId="43F0C7EF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Tourist Sit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38A021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원마운트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640C7F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Onemount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403D61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onemount.co.kr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7F7287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Goyang</w:t>
            </w:r>
          </w:p>
        </w:tc>
      </w:tr>
      <w:tr w:rsidR="001B5E2C" w:rsidRPr="00002FD6" w14:paraId="1EA8A405" w14:textId="77777777" w:rsidTr="00E45358">
        <w:trPr>
          <w:trHeight w:val="370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853FDD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15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0EFC2DA" w14:textId="4AF2D651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Tourist Sit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12D632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롯데월드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B0346D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Lotte world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D80187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adventure.letteworld.com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BF8046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Seoul</w:t>
            </w:r>
          </w:p>
        </w:tc>
      </w:tr>
      <w:tr w:rsidR="001B5E2C" w:rsidRPr="00002FD6" w14:paraId="19D619AA" w14:textId="77777777" w:rsidTr="00E45358">
        <w:trPr>
          <w:trHeight w:val="370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A91C32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16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0AB95D6" w14:textId="71306A9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Tourist Sit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A00D42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에버랜드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2960A3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Everland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6D27E1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www.everland.com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9FB456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Yongin</w:t>
            </w:r>
          </w:p>
        </w:tc>
      </w:tr>
      <w:tr w:rsidR="001B5E2C" w:rsidRPr="00002FD6" w14:paraId="6D295F9C" w14:textId="77777777" w:rsidTr="00E45358">
        <w:trPr>
          <w:trHeight w:val="384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A3611B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17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7D11430" w14:textId="73CCEC89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Tourist Sit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0044F0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박물관은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 </w:t>
            </w: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살아있다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617A4F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Alive Museum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9E21B5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 xml:space="preserve">www.creativetong.co.kr 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800414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Seoul</w:t>
            </w:r>
          </w:p>
        </w:tc>
      </w:tr>
      <w:tr w:rsidR="001B5E2C" w:rsidRPr="00002FD6" w14:paraId="1EECD111" w14:textId="77777777" w:rsidTr="00E45358">
        <w:trPr>
          <w:trHeight w:val="370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45D6AF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18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D49F0E1" w14:textId="39F32022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Tourist Sit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AAEADE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에코랜드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00F553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Eco Land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D07792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theme.ecolandjeju.co.kr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881726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Jeju</w:t>
            </w:r>
          </w:p>
        </w:tc>
      </w:tr>
      <w:tr w:rsidR="001B5E2C" w:rsidRPr="00002FD6" w14:paraId="530A5175" w14:textId="77777777" w:rsidTr="00E45358">
        <w:trPr>
          <w:trHeight w:val="370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1D3EDB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19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30154EA" w14:textId="794B507F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Tourist Sit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236A81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한국민속촌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B99401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Korean Folk Village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6FCC99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www.koreanfolk.co.kr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08C215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Yongin</w:t>
            </w:r>
          </w:p>
        </w:tc>
      </w:tr>
      <w:tr w:rsidR="001B5E2C" w:rsidRPr="00002FD6" w14:paraId="456DA3E3" w14:textId="77777777" w:rsidTr="00E45358">
        <w:trPr>
          <w:trHeight w:val="576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E3C753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20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662A27B" w14:textId="3A589339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Tourist Sit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000EAC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부산타워</w:t>
            </w: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 xml:space="preserve"> </w:t>
            </w: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패키지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3F829F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Busan Tower+</w:t>
            </w:r>
          </w:p>
          <w:p w14:paraId="7182F90F" w14:textId="231BCC43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Busan Museum of Movies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999E06" w14:textId="77777777" w:rsidR="001B5E2C" w:rsidRPr="00DF7A41" w:rsidRDefault="003A1B15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hyperlink r:id="rId8" w:history="1">
              <w:r w:rsidR="001B5E2C" w:rsidRPr="00DF7A41">
                <w:rPr>
                  <w:rFonts w:ascii="Arial" w:eastAsia="한양중고딕" w:hAnsi="Arial" w:cs="Arial"/>
                  <w:kern w:val="0"/>
                  <w:szCs w:val="20"/>
                  <w:u w:val="single"/>
                </w:rPr>
                <w:t>www.busantower.net</w:t>
              </w:r>
            </w:hyperlink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502379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Busan</w:t>
            </w:r>
          </w:p>
        </w:tc>
      </w:tr>
      <w:tr w:rsidR="001B5E2C" w:rsidRPr="00002FD6" w14:paraId="2239B0A6" w14:textId="77777777" w:rsidTr="00E45358">
        <w:trPr>
          <w:trHeight w:val="370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350785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21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F6E3ACD" w14:textId="7D114B36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Tourist Sit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D2C13C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현대유람선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4BF0E4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Hyundai Cruise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65295A" w14:textId="77777777" w:rsidR="001B5E2C" w:rsidRPr="00DF7A41" w:rsidRDefault="003A1B15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hyperlink r:id="rId9" w:history="1">
              <w:r w:rsidR="001B5E2C" w:rsidRPr="00DF7A41">
                <w:rPr>
                  <w:rFonts w:ascii="Arial" w:eastAsia="한양중고딕" w:hAnsi="Arial" w:cs="Arial"/>
                  <w:kern w:val="0"/>
                  <w:szCs w:val="20"/>
                  <w:u w:val="single"/>
                </w:rPr>
                <w:t>www.aracruise.co.kr</w:t>
              </w:r>
            </w:hyperlink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F04952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Gyeonggi-do</w:t>
            </w:r>
          </w:p>
        </w:tc>
      </w:tr>
      <w:tr w:rsidR="001B5E2C" w:rsidRPr="00002FD6" w14:paraId="494ECC2A" w14:textId="77777777" w:rsidTr="00E45358">
        <w:trPr>
          <w:trHeight w:val="370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3A8C53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lastRenderedPageBreak/>
              <w:t>22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3261296" w14:textId="1473F22C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Tourist Sit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A3D470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대구이월드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19C5A0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Daegu E-World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BF4532" w14:textId="77777777" w:rsidR="001B5E2C" w:rsidRPr="00DF7A41" w:rsidRDefault="003A1B15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hyperlink r:id="rId10" w:history="1">
              <w:r w:rsidR="001B5E2C" w:rsidRPr="00DF7A41">
                <w:rPr>
                  <w:rFonts w:ascii="Arial" w:eastAsia="한양중고딕" w:hAnsi="Arial" w:cs="Arial"/>
                  <w:kern w:val="0"/>
                  <w:szCs w:val="20"/>
                  <w:u w:val="single"/>
                </w:rPr>
                <w:t>www.eworld.kr</w:t>
              </w:r>
            </w:hyperlink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CE603D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Daegu</w:t>
            </w:r>
          </w:p>
        </w:tc>
      </w:tr>
      <w:tr w:rsidR="001B5E2C" w:rsidRPr="00002FD6" w14:paraId="71F87713" w14:textId="77777777" w:rsidTr="00E45358">
        <w:trPr>
          <w:trHeight w:val="370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FB5673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23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B3068E6" w14:textId="05715BFB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Tourist Sit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35016B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쁘띠프랑스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8432BF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Petit France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9BB12A" w14:textId="77777777" w:rsidR="001B5E2C" w:rsidRPr="00DF7A41" w:rsidRDefault="003A1B15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hyperlink r:id="rId11" w:history="1">
              <w:r w:rsidR="001B5E2C" w:rsidRPr="00DF7A41">
                <w:rPr>
                  <w:rFonts w:ascii="Arial" w:eastAsia="한양중고딕" w:hAnsi="Arial" w:cs="Arial"/>
                  <w:kern w:val="0"/>
                  <w:szCs w:val="20"/>
                  <w:u w:val="single"/>
                </w:rPr>
                <w:t>www.pfcamp.co.kr</w:t>
              </w:r>
            </w:hyperlink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E861B0" w14:textId="63752F4F" w:rsidR="001B5E2C" w:rsidRPr="00DF7A41" w:rsidRDefault="001B5E2C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Gapyeong</w:t>
            </w:r>
          </w:p>
        </w:tc>
      </w:tr>
      <w:tr w:rsidR="001B5E2C" w:rsidRPr="00002FD6" w14:paraId="54667867" w14:textId="77777777" w:rsidTr="00E45358">
        <w:trPr>
          <w:trHeight w:val="370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FD0172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24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C2D61D4" w14:textId="519BEF9F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Tourist Sit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0F0609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코엑스아쿠아리움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678991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Coex Aquarium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157B15" w14:textId="77777777" w:rsidR="001B5E2C" w:rsidRPr="00DF7A41" w:rsidRDefault="003A1B15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hyperlink r:id="rId12" w:history="1">
              <w:r w:rsidR="001B5E2C" w:rsidRPr="00DF7A41">
                <w:rPr>
                  <w:rFonts w:ascii="Arial" w:eastAsia="한양중고딕" w:hAnsi="Arial" w:cs="Arial"/>
                  <w:kern w:val="0"/>
                  <w:szCs w:val="20"/>
                  <w:u w:val="single"/>
                </w:rPr>
                <w:t>www.coexaqua.com</w:t>
              </w:r>
            </w:hyperlink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1FB4C3" w14:textId="77777777" w:rsidR="001B5E2C" w:rsidRPr="00DF7A41" w:rsidRDefault="001B5E2C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Seoul</w:t>
            </w:r>
          </w:p>
        </w:tc>
      </w:tr>
      <w:tr w:rsidR="001B5E2C" w:rsidRPr="00002FD6" w14:paraId="586024E9" w14:textId="77777777" w:rsidTr="00E45358">
        <w:trPr>
          <w:trHeight w:val="370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25DFE8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25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A0BB4FB" w14:textId="70F75839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Tourist Sit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2AB1A9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썬밸리워터파크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EE8E3D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SunValley Water Park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D39EF1" w14:textId="77777777" w:rsidR="001B5E2C" w:rsidRPr="00DF7A41" w:rsidRDefault="003A1B15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hyperlink r:id="rId13" w:history="1">
              <w:r w:rsidR="001B5E2C" w:rsidRPr="00DF7A41">
                <w:rPr>
                  <w:rFonts w:ascii="Arial" w:eastAsia="한양중고딕" w:hAnsi="Arial" w:cs="Arial"/>
                  <w:kern w:val="0"/>
                  <w:szCs w:val="20"/>
                  <w:u w:val="single"/>
                </w:rPr>
                <w:t>www.sunvalleyhotel.co.kr</w:t>
              </w:r>
            </w:hyperlink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8542CB" w14:textId="77777777" w:rsidR="001B5E2C" w:rsidRPr="00DF7A41" w:rsidRDefault="001B5E2C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Yeoju</w:t>
            </w:r>
          </w:p>
        </w:tc>
      </w:tr>
      <w:tr w:rsidR="001B5E2C" w:rsidRPr="00002FD6" w14:paraId="43490D9B" w14:textId="77777777" w:rsidTr="00E45358">
        <w:trPr>
          <w:trHeight w:val="370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74DD33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26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D56F692" w14:textId="168C05C8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Tourist Sit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3E216C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부산에어크루즈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94F2AB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Songdo Air Cruise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2E5A11" w14:textId="77777777" w:rsidR="001B5E2C" w:rsidRPr="00DF7A41" w:rsidRDefault="003A1B15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hyperlink r:id="rId14" w:history="1">
              <w:r w:rsidR="001B5E2C" w:rsidRPr="00DF7A41">
                <w:rPr>
                  <w:rFonts w:ascii="Arial" w:eastAsia="한양중고딕" w:hAnsi="Arial" w:cs="Arial"/>
                  <w:kern w:val="0"/>
                  <w:szCs w:val="20"/>
                  <w:u w:val="single"/>
                </w:rPr>
                <w:t>www.busanaircruise.co.kr</w:t>
              </w:r>
            </w:hyperlink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42371C" w14:textId="77777777" w:rsidR="001B5E2C" w:rsidRPr="00DF7A41" w:rsidRDefault="001B5E2C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Busan</w:t>
            </w:r>
          </w:p>
        </w:tc>
      </w:tr>
      <w:tr w:rsidR="001B5E2C" w:rsidRPr="00002FD6" w14:paraId="2D0FDF0A" w14:textId="77777777" w:rsidTr="00E45358">
        <w:trPr>
          <w:trHeight w:val="516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9BC474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27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6CC8B7A" w14:textId="2019D7BD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Tourist Sit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0FB265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청풍호반케이블카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3B95D2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Cheongpung Cable car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EF7DEB" w14:textId="77777777" w:rsidR="001B5E2C" w:rsidRPr="00DF7A41" w:rsidRDefault="003A1B15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hyperlink r:id="rId15" w:history="1">
              <w:r w:rsidR="001B5E2C" w:rsidRPr="00DF7A41">
                <w:rPr>
                  <w:rFonts w:ascii="Arial" w:eastAsia="한양중고딕" w:hAnsi="Arial" w:cs="Arial"/>
                  <w:kern w:val="0"/>
                  <w:szCs w:val="20"/>
                  <w:u w:val="single"/>
                </w:rPr>
                <w:t>http://www.cheongpungcablecar.com/</w:t>
              </w:r>
            </w:hyperlink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BE780A" w14:textId="77777777" w:rsidR="001B5E2C" w:rsidRPr="00DF7A41" w:rsidRDefault="001B5E2C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Jecheon</w:t>
            </w:r>
          </w:p>
        </w:tc>
      </w:tr>
      <w:tr w:rsidR="001B5E2C" w:rsidRPr="00002FD6" w14:paraId="7433283F" w14:textId="77777777" w:rsidTr="00E45358">
        <w:trPr>
          <w:trHeight w:val="370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EC6071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28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B3CB8C7" w14:textId="42BC580C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Tourist Sit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896915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뮤지엄다</w:t>
            </w:r>
          </w:p>
        </w:tc>
        <w:tc>
          <w:tcPr>
            <w:tcW w:w="212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912CB6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Museum DAH</w:t>
            </w:r>
          </w:p>
        </w:tc>
        <w:tc>
          <w:tcPr>
            <w:tcW w:w="271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6D130B" w14:textId="77777777" w:rsidR="001B5E2C" w:rsidRPr="00DF7A41" w:rsidRDefault="003A1B15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hyperlink r:id="rId16" w:history="1">
              <w:r w:rsidR="001B5E2C" w:rsidRPr="00DF7A41">
                <w:rPr>
                  <w:rFonts w:ascii="Arial" w:eastAsia="한양중고딕" w:hAnsi="Arial" w:cs="Arial"/>
                  <w:kern w:val="0"/>
                  <w:szCs w:val="20"/>
                  <w:u w:val="single"/>
                </w:rPr>
                <w:t>http://www.museumdah.com</w:t>
              </w:r>
            </w:hyperlink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804711" w14:textId="77777777" w:rsidR="001B5E2C" w:rsidRPr="00DF7A41" w:rsidRDefault="001B5E2C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Busan</w:t>
            </w:r>
          </w:p>
        </w:tc>
      </w:tr>
      <w:tr w:rsidR="001B5E2C" w:rsidRPr="00002FD6" w14:paraId="4E7FB806" w14:textId="77777777" w:rsidTr="00E45358">
        <w:trPr>
          <w:trHeight w:val="260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9BE741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29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D0397E2" w14:textId="3867EABE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Tourist Sit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E688D4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파라다이스시티</w:t>
            </w: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 xml:space="preserve"> </w:t>
            </w: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원더박스</w:t>
            </w:r>
          </w:p>
        </w:tc>
        <w:tc>
          <w:tcPr>
            <w:tcW w:w="216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1BEAB0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Paradise City Wonderbox</w:t>
            </w:r>
          </w:p>
        </w:tc>
        <w:tc>
          <w:tcPr>
            <w:tcW w:w="267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0701DB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www.p-city.com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DF16F0" w14:textId="77777777" w:rsidR="001B5E2C" w:rsidRPr="00DF7A41" w:rsidRDefault="001B5E2C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Incheon</w:t>
            </w:r>
          </w:p>
        </w:tc>
      </w:tr>
      <w:tr w:rsidR="00002FD6" w:rsidRPr="00002FD6" w14:paraId="5A02F296" w14:textId="77777777" w:rsidTr="00E45358">
        <w:trPr>
          <w:trHeight w:val="516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C398EC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30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ECE47F0" w14:textId="2FC175F9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kern w:val="0"/>
                <w:szCs w:val="20"/>
              </w:rPr>
              <w:t>Tourist Sit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AA907D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파라다이스시티</w:t>
            </w: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 xml:space="preserve"> </w:t>
            </w: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씨메르</w:t>
            </w:r>
          </w:p>
        </w:tc>
        <w:tc>
          <w:tcPr>
            <w:tcW w:w="216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75DE22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Paradise City Cimer</w:t>
            </w:r>
          </w:p>
        </w:tc>
        <w:tc>
          <w:tcPr>
            <w:tcW w:w="267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D78636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448083" w14:textId="15F2B20F" w:rsidR="001B5E2C" w:rsidRPr="00DF7A41" w:rsidRDefault="00161936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Incheon</w:t>
            </w:r>
          </w:p>
        </w:tc>
      </w:tr>
      <w:tr w:rsidR="00406593" w:rsidRPr="00002FD6" w14:paraId="638C0A80" w14:textId="77777777" w:rsidTr="001B5E2C">
        <w:trPr>
          <w:trHeight w:val="271"/>
        </w:trPr>
        <w:tc>
          <w:tcPr>
            <w:tcW w:w="39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214BE5" w14:textId="77777777" w:rsidR="00406593" w:rsidRPr="00002FD6" w:rsidRDefault="00406593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31</w:t>
            </w:r>
          </w:p>
        </w:tc>
        <w:tc>
          <w:tcPr>
            <w:tcW w:w="118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695D25" w14:textId="77777777" w:rsidR="00406593" w:rsidRPr="00002FD6" w:rsidRDefault="00B31F25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Experience</w:t>
            </w:r>
          </w:p>
        </w:tc>
        <w:tc>
          <w:tcPr>
            <w:tcW w:w="15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271CD2" w14:textId="77777777" w:rsidR="00406593" w:rsidRPr="00DF7A41" w:rsidRDefault="00406593" w:rsidP="00406593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한복남</w:t>
            </w:r>
          </w:p>
        </w:tc>
        <w:tc>
          <w:tcPr>
            <w:tcW w:w="2169" w:type="dxa"/>
            <w:gridSpan w:val="2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898FF6" w14:textId="77777777" w:rsidR="00406593" w:rsidRPr="00DF7A41" w:rsidRDefault="00406593" w:rsidP="00F81830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Hanboknam</w:t>
            </w:r>
          </w:p>
        </w:tc>
        <w:tc>
          <w:tcPr>
            <w:tcW w:w="267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64AAE1" w14:textId="77777777" w:rsidR="00406593" w:rsidRPr="00DF7A41" w:rsidRDefault="00406593" w:rsidP="00F81830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hanboknam.com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FC63C2" w14:textId="77777777" w:rsidR="00406593" w:rsidRPr="00DF7A41" w:rsidRDefault="00F13CE5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 xml:space="preserve">Seoul </w:t>
            </w:r>
            <w:r w:rsidR="00406593" w:rsidRPr="00DF7A41">
              <w:rPr>
                <w:rFonts w:ascii="Arial" w:eastAsia="한양중고딕" w:hAnsi="Arial" w:cs="Arial"/>
                <w:kern w:val="0"/>
                <w:szCs w:val="20"/>
              </w:rPr>
              <w:t>(</w:t>
            </w:r>
            <w:r w:rsidR="00796505" w:rsidRPr="00DF7A41">
              <w:rPr>
                <w:rFonts w:ascii="Arial" w:eastAsia="한양중고딕" w:hAnsi="Arial" w:cs="Arial"/>
                <w:kern w:val="0"/>
                <w:szCs w:val="20"/>
              </w:rPr>
              <w:t>GyeongbokgungPalace, Changdeokgung Palace</w:t>
            </w:r>
            <w:r w:rsidR="00406593" w:rsidRPr="00DF7A41">
              <w:rPr>
                <w:rFonts w:ascii="Arial" w:eastAsia="한양중고딕" w:hAnsi="Arial" w:cs="Arial"/>
                <w:kern w:val="0"/>
                <w:szCs w:val="20"/>
              </w:rPr>
              <w:t>)</w:t>
            </w:r>
          </w:p>
        </w:tc>
      </w:tr>
      <w:tr w:rsidR="00406593" w:rsidRPr="00002FD6" w14:paraId="203F9925" w14:textId="77777777" w:rsidTr="001B5E2C">
        <w:trPr>
          <w:trHeight w:val="279"/>
        </w:trPr>
        <w:tc>
          <w:tcPr>
            <w:tcW w:w="395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0E7BC89D" w14:textId="77777777" w:rsidR="00406593" w:rsidRPr="00002FD6" w:rsidRDefault="00406593" w:rsidP="0040659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8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DCBE908" w14:textId="77777777" w:rsidR="00406593" w:rsidRPr="00002FD6" w:rsidRDefault="00406593" w:rsidP="0040659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529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2B7A202" w14:textId="77777777" w:rsidR="00406593" w:rsidRPr="00DF7A41" w:rsidRDefault="00406593" w:rsidP="0040659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</w:p>
        </w:tc>
        <w:tc>
          <w:tcPr>
            <w:tcW w:w="216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69CF1937" w14:textId="77777777" w:rsidR="00406593" w:rsidRPr="00DF7A41" w:rsidRDefault="0040659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</w:p>
        </w:tc>
        <w:tc>
          <w:tcPr>
            <w:tcW w:w="2675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90741CD" w14:textId="77777777" w:rsidR="00406593" w:rsidRPr="00DF7A41" w:rsidRDefault="00406593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7421C0" w14:textId="77777777" w:rsidR="00406593" w:rsidRPr="00DF7A41" w:rsidRDefault="00796505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Jeonju</w:t>
            </w:r>
          </w:p>
        </w:tc>
      </w:tr>
      <w:tr w:rsidR="001B5E2C" w:rsidRPr="00002FD6" w14:paraId="1E298C55" w14:textId="77777777" w:rsidTr="00E45358">
        <w:trPr>
          <w:trHeight w:val="256"/>
        </w:trPr>
        <w:tc>
          <w:tcPr>
            <w:tcW w:w="39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E2E47A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32</w:t>
            </w:r>
          </w:p>
        </w:tc>
        <w:tc>
          <w:tcPr>
            <w:tcW w:w="1180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563F377" w14:textId="6DA8DB76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Experience</w:t>
            </w:r>
          </w:p>
        </w:tc>
        <w:tc>
          <w:tcPr>
            <w:tcW w:w="15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7FD939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스포츠몬스터</w:t>
            </w:r>
          </w:p>
        </w:tc>
        <w:tc>
          <w:tcPr>
            <w:tcW w:w="2169" w:type="dxa"/>
            <w:gridSpan w:val="2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BD3400" w14:textId="4C5C74BE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Sports Monster</w:t>
            </w:r>
          </w:p>
        </w:tc>
        <w:tc>
          <w:tcPr>
            <w:tcW w:w="2675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80CB1A" w14:textId="77777777" w:rsidR="001B5E2C" w:rsidRPr="00DF7A41" w:rsidRDefault="003A1B15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hyperlink r:id="rId17" w:history="1">
              <w:r w:rsidR="001B5E2C" w:rsidRPr="00DF7A41">
                <w:rPr>
                  <w:rFonts w:ascii="Arial" w:eastAsia="한양중고딕" w:hAnsi="Arial" w:cs="Arial"/>
                  <w:kern w:val="0"/>
                  <w:szCs w:val="20"/>
                  <w:u w:val="single"/>
                </w:rPr>
                <w:t>www.sportsmonster.co.kr</w:t>
              </w:r>
            </w:hyperlink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FC7BE4" w14:textId="77777777" w:rsidR="001B5E2C" w:rsidRPr="00DF7A41" w:rsidRDefault="001B5E2C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Goyang</w:t>
            </w:r>
          </w:p>
        </w:tc>
      </w:tr>
      <w:tr w:rsidR="001B5E2C" w:rsidRPr="00002FD6" w14:paraId="7B280ECD" w14:textId="77777777" w:rsidTr="00E45358">
        <w:trPr>
          <w:trHeight w:val="256"/>
        </w:trPr>
        <w:tc>
          <w:tcPr>
            <w:tcW w:w="395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AF95CB1" w14:textId="77777777" w:rsidR="001B5E2C" w:rsidRPr="00002FD6" w:rsidRDefault="001B5E2C" w:rsidP="001B5E2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</w:p>
        </w:tc>
        <w:tc>
          <w:tcPr>
            <w:tcW w:w="1180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0B65B48A" w14:textId="77777777" w:rsidR="001B5E2C" w:rsidRPr="00002FD6" w:rsidRDefault="001B5E2C" w:rsidP="001B5E2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</w:p>
        </w:tc>
        <w:tc>
          <w:tcPr>
            <w:tcW w:w="1529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7CBDB7D" w14:textId="77777777" w:rsidR="001B5E2C" w:rsidRPr="00DF7A41" w:rsidRDefault="001B5E2C" w:rsidP="001B5E2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</w:p>
        </w:tc>
        <w:tc>
          <w:tcPr>
            <w:tcW w:w="216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2B01D95" w14:textId="77777777" w:rsidR="001B5E2C" w:rsidRPr="00DF7A41" w:rsidRDefault="001B5E2C" w:rsidP="001B5E2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</w:p>
        </w:tc>
        <w:tc>
          <w:tcPr>
            <w:tcW w:w="2675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96BA86E" w14:textId="77777777" w:rsidR="001B5E2C" w:rsidRPr="00DF7A41" w:rsidRDefault="001B5E2C" w:rsidP="001B5E2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2972DB" w14:textId="77777777" w:rsidR="001B5E2C" w:rsidRPr="00DF7A41" w:rsidRDefault="001B5E2C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Hanam</w:t>
            </w:r>
          </w:p>
        </w:tc>
      </w:tr>
      <w:tr w:rsidR="001B5E2C" w:rsidRPr="00002FD6" w14:paraId="1F3D7D5B" w14:textId="77777777" w:rsidTr="00E45358">
        <w:trPr>
          <w:trHeight w:val="776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CCC71B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33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CFF41BC" w14:textId="2AD6D145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Experienc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89847D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미추홀전통문화연구원</w:t>
            </w:r>
          </w:p>
        </w:tc>
        <w:tc>
          <w:tcPr>
            <w:tcW w:w="216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AC9C48" w14:textId="11F77FDB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Hansik Experience at Michuhol Traditional Food Culture Center</w:t>
            </w:r>
          </w:p>
        </w:tc>
        <w:tc>
          <w:tcPr>
            <w:tcW w:w="267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F44D12" w14:textId="2D19824B" w:rsidR="001B5E2C" w:rsidRPr="00DF7A41" w:rsidRDefault="003A1B15" w:rsidP="00161936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hyperlink r:id="rId18" w:history="1">
              <w:r w:rsidR="00161936" w:rsidRPr="00DF7A41">
                <w:rPr>
                  <w:rStyle w:val="a4"/>
                  <w:rFonts w:ascii="Arial" w:eastAsia="한양중고딕" w:hAnsi="Arial" w:cs="Arial"/>
                  <w:color w:val="auto"/>
                  <w:kern w:val="0"/>
                  <w:szCs w:val="20"/>
                </w:rPr>
                <w:t>www.jfood.or.kr</w:t>
              </w:r>
            </w:hyperlink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3DA05A" w14:textId="77777777" w:rsidR="001B5E2C" w:rsidRPr="00DF7A41" w:rsidRDefault="001B5E2C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Incheon</w:t>
            </w:r>
          </w:p>
        </w:tc>
      </w:tr>
      <w:tr w:rsidR="001B5E2C" w:rsidRPr="00002FD6" w14:paraId="45A1A5A6" w14:textId="77777777" w:rsidTr="00E45358">
        <w:trPr>
          <w:trHeight w:val="486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FECBAD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34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DD8677E" w14:textId="0D8817E6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Experienc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0716BA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런닝맨체험관</w:t>
            </w:r>
          </w:p>
        </w:tc>
        <w:tc>
          <w:tcPr>
            <w:tcW w:w="216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FFC220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Running Man</w:t>
            </w:r>
          </w:p>
        </w:tc>
        <w:tc>
          <w:tcPr>
            <w:tcW w:w="267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C71654" w14:textId="77777777" w:rsidR="001B5E2C" w:rsidRPr="00DF7A41" w:rsidRDefault="003A1B15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hyperlink r:id="rId19" w:history="1">
              <w:r w:rsidR="001B5E2C" w:rsidRPr="00DF7A41">
                <w:rPr>
                  <w:rFonts w:ascii="Arial" w:eastAsia="한양중고딕" w:hAnsi="Arial" w:cs="Arial"/>
                  <w:kern w:val="0"/>
                  <w:szCs w:val="20"/>
                  <w:u w:val="single"/>
                </w:rPr>
                <w:t>http://www.running-man.kr</w:t>
              </w:r>
            </w:hyperlink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B039AF" w14:textId="77777777" w:rsidR="001B5E2C" w:rsidRPr="00DF7A41" w:rsidRDefault="001B5E2C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Seoul, Gangneung, Busan</w:t>
            </w:r>
          </w:p>
        </w:tc>
      </w:tr>
      <w:tr w:rsidR="001B5E2C" w:rsidRPr="00002FD6" w14:paraId="3CF9CF92" w14:textId="77777777" w:rsidTr="00E45358">
        <w:trPr>
          <w:trHeight w:val="426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5CAF30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35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FB9B522" w14:textId="3F7E5A86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Experienc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669406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하늘호수</w:t>
            </w:r>
          </w:p>
        </w:tc>
        <w:tc>
          <w:tcPr>
            <w:tcW w:w="216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496646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Skylake</w:t>
            </w:r>
          </w:p>
        </w:tc>
        <w:tc>
          <w:tcPr>
            <w:tcW w:w="267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E558D4" w14:textId="77777777" w:rsidR="001B5E2C" w:rsidRPr="00DF7A41" w:rsidRDefault="003A1B15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hyperlink r:id="rId20" w:history="1">
              <w:r w:rsidR="001B5E2C" w:rsidRPr="00DF7A41">
                <w:rPr>
                  <w:rFonts w:ascii="Arial" w:eastAsia="한양중고딕" w:hAnsi="Arial" w:cs="Arial"/>
                  <w:kern w:val="0"/>
                  <w:szCs w:val="20"/>
                  <w:u w:val="single"/>
                </w:rPr>
                <w:t>www.sky-lake.co.kr</w:t>
              </w:r>
            </w:hyperlink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8DC636" w14:textId="77777777" w:rsidR="001B5E2C" w:rsidRPr="00DF7A41" w:rsidRDefault="001B5E2C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Daegu</w:t>
            </w:r>
          </w:p>
        </w:tc>
        <w:bookmarkStart w:id="0" w:name="_GoBack"/>
        <w:bookmarkEnd w:id="0"/>
      </w:tr>
      <w:tr w:rsidR="001B5E2C" w:rsidRPr="00002FD6" w14:paraId="44E96961" w14:textId="77777777" w:rsidTr="00E45358">
        <w:trPr>
          <w:trHeight w:val="516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9CF897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36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EF9AFEA" w14:textId="221D5F79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Experienc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DE95E6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정동마루</w:t>
            </w: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 xml:space="preserve"> </w:t>
            </w: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장구체험</w:t>
            </w:r>
          </w:p>
        </w:tc>
        <w:tc>
          <w:tcPr>
            <w:tcW w:w="216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2975FE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Janggu Experience at Jeongdong Maru</w:t>
            </w:r>
          </w:p>
        </w:tc>
        <w:tc>
          <w:tcPr>
            <w:tcW w:w="267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A05827" w14:textId="77777777" w:rsidR="001B5E2C" w:rsidRPr="00DF7A41" w:rsidRDefault="003A1B15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hyperlink r:id="rId21" w:history="1">
              <w:r w:rsidR="001B5E2C" w:rsidRPr="00DF7A41">
                <w:rPr>
                  <w:rFonts w:ascii="Arial" w:eastAsia="한양중고딕" w:hAnsi="Arial" w:cs="Arial"/>
                  <w:kern w:val="0"/>
                  <w:szCs w:val="20"/>
                  <w:u w:val="single"/>
                </w:rPr>
                <w:t>www.jeongdong.or.kr</w:t>
              </w:r>
            </w:hyperlink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62C9EE" w14:textId="77777777" w:rsidR="001B5E2C" w:rsidRPr="00DF7A41" w:rsidRDefault="001B5E2C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Seoul</w:t>
            </w:r>
          </w:p>
        </w:tc>
      </w:tr>
      <w:tr w:rsidR="001B5E2C" w:rsidRPr="00002FD6" w14:paraId="1427DC60" w14:textId="77777777" w:rsidTr="00E45358">
        <w:trPr>
          <w:trHeight w:val="426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7C97BD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37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BD5FDE8" w14:textId="655D46C0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Experienc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7A9BB9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난타아카데미</w:t>
            </w:r>
          </w:p>
        </w:tc>
        <w:tc>
          <w:tcPr>
            <w:tcW w:w="216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B4FE5E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NANTA Academy</w:t>
            </w:r>
          </w:p>
        </w:tc>
        <w:tc>
          <w:tcPr>
            <w:tcW w:w="267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8F4739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www.nanta.co.kr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AC1ED7" w14:textId="77777777" w:rsidR="001B5E2C" w:rsidRPr="00DF7A41" w:rsidRDefault="001B5E2C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Seoul</w:t>
            </w:r>
          </w:p>
        </w:tc>
      </w:tr>
      <w:tr w:rsidR="001B5E2C" w:rsidRPr="00002FD6" w14:paraId="19790873" w14:textId="77777777" w:rsidTr="00E45358">
        <w:trPr>
          <w:trHeight w:val="776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3E002D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38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D99AC1E" w14:textId="5410E82A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Experienc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6CD8B5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남산한복문화체험관</w:t>
            </w:r>
          </w:p>
        </w:tc>
        <w:tc>
          <w:tcPr>
            <w:tcW w:w="216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C2817A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Namsan Seoul Tower Hanbok Culture Experience Center</w:t>
            </w:r>
          </w:p>
        </w:tc>
        <w:tc>
          <w:tcPr>
            <w:tcW w:w="267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EE0A8C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www.heegwan.com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1785E8" w14:textId="77777777" w:rsidR="001B5E2C" w:rsidRPr="00DF7A41" w:rsidRDefault="001B5E2C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Seoul</w:t>
            </w:r>
          </w:p>
        </w:tc>
      </w:tr>
      <w:tr w:rsidR="001B5E2C" w:rsidRPr="00002FD6" w14:paraId="63D8ABF5" w14:textId="77777777" w:rsidTr="00E45358">
        <w:trPr>
          <w:trHeight w:val="426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45DE38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39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A6AFE42" w14:textId="5E309CD2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Experienc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A903BE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꼬레아트</w:t>
            </w:r>
          </w:p>
        </w:tc>
        <w:tc>
          <w:tcPr>
            <w:tcW w:w="216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015ABA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Core Art</w:t>
            </w:r>
          </w:p>
        </w:tc>
        <w:tc>
          <w:tcPr>
            <w:tcW w:w="267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026F15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 xml:space="preserve">haera.pro 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6C467A" w14:textId="77777777" w:rsidR="001B5E2C" w:rsidRPr="00DF7A41" w:rsidRDefault="001B5E2C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Seoul</w:t>
            </w:r>
          </w:p>
        </w:tc>
      </w:tr>
      <w:tr w:rsidR="001B5E2C" w:rsidRPr="00002FD6" w14:paraId="28F51606" w14:textId="77777777" w:rsidTr="00E45358">
        <w:trPr>
          <w:trHeight w:val="426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49B697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40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EE7780" w14:textId="4B18395D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Experienc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6B4FA0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다이나믹메이즈</w:t>
            </w:r>
          </w:p>
        </w:tc>
        <w:tc>
          <w:tcPr>
            <w:tcW w:w="216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DA9D11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Dynamic Maze</w:t>
            </w:r>
          </w:p>
        </w:tc>
        <w:tc>
          <w:tcPr>
            <w:tcW w:w="267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C87D67" w14:textId="77777777" w:rsidR="001B5E2C" w:rsidRPr="00DF7A41" w:rsidRDefault="003A1B15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hyperlink r:id="rId22" w:history="1">
              <w:r w:rsidR="001B5E2C" w:rsidRPr="00DF7A41">
                <w:rPr>
                  <w:rFonts w:ascii="Arial" w:eastAsia="한양중고딕" w:hAnsi="Arial" w:cs="Arial"/>
                  <w:kern w:val="0"/>
                  <w:szCs w:val="20"/>
                  <w:u w:val="single"/>
                </w:rPr>
                <w:t>www.dynamicmaze.com</w:t>
              </w:r>
            </w:hyperlink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7FA54B" w14:textId="77777777" w:rsidR="001B5E2C" w:rsidRPr="00DF7A41" w:rsidRDefault="001B5E2C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Seoul, Sokcho, Jeju</w:t>
            </w:r>
          </w:p>
        </w:tc>
      </w:tr>
      <w:tr w:rsidR="001B5E2C" w:rsidRPr="00002FD6" w14:paraId="7484E54F" w14:textId="77777777" w:rsidTr="00E45358">
        <w:trPr>
          <w:trHeight w:val="426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5AAD9C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41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AC313CF" w14:textId="4F6A73CB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Experienc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DBD9BF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리얼케이팝댄스</w:t>
            </w:r>
          </w:p>
        </w:tc>
        <w:tc>
          <w:tcPr>
            <w:tcW w:w="216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3D3D72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Real K-POP Dance</w:t>
            </w:r>
          </w:p>
        </w:tc>
        <w:tc>
          <w:tcPr>
            <w:tcW w:w="267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6AF5B5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www.realkpopdance.com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6122E7" w14:textId="77777777" w:rsidR="001B5E2C" w:rsidRPr="00DF7A41" w:rsidRDefault="001B5E2C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Seoul</w:t>
            </w:r>
          </w:p>
        </w:tc>
      </w:tr>
      <w:tr w:rsidR="001B5E2C" w:rsidRPr="00002FD6" w14:paraId="27F1D03C" w14:textId="77777777" w:rsidTr="00E45358">
        <w:trPr>
          <w:trHeight w:val="426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5E0F65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42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8816DBC" w14:textId="24FC2383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Experienc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5B892F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킹스튜디오</w:t>
            </w:r>
          </w:p>
        </w:tc>
        <w:tc>
          <w:tcPr>
            <w:tcW w:w="216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AA9948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King Studio</w:t>
            </w:r>
          </w:p>
        </w:tc>
        <w:tc>
          <w:tcPr>
            <w:tcW w:w="267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C72463" w14:textId="77777777" w:rsidR="001B5E2C" w:rsidRPr="00DF7A41" w:rsidRDefault="003A1B15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hyperlink r:id="rId23" w:history="1">
              <w:r w:rsidR="001B5E2C" w:rsidRPr="00DF7A41">
                <w:rPr>
                  <w:rFonts w:ascii="Arial" w:eastAsia="한양중고딕" w:hAnsi="Arial" w:cs="Arial"/>
                  <w:kern w:val="0"/>
                  <w:szCs w:val="20"/>
                  <w:u w:val="single"/>
                </w:rPr>
                <w:t>www.musicking.co.kr</w:t>
              </w:r>
            </w:hyperlink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CBE3E0" w14:textId="77777777" w:rsidR="001B5E2C" w:rsidRPr="00DF7A41" w:rsidRDefault="001B5E2C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Seoul</w:t>
            </w:r>
          </w:p>
        </w:tc>
      </w:tr>
      <w:tr w:rsidR="001B5E2C" w:rsidRPr="00002FD6" w14:paraId="45E8C59F" w14:textId="77777777" w:rsidTr="00E45358">
        <w:trPr>
          <w:trHeight w:val="426"/>
        </w:trPr>
        <w:tc>
          <w:tcPr>
            <w:tcW w:w="39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CE48B2" w14:textId="77777777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000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43</w:t>
            </w:r>
          </w:p>
        </w:tc>
        <w:tc>
          <w:tcPr>
            <w:tcW w:w="118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EC77F4C" w14:textId="0FECF1D5" w:rsidR="001B5E2C" w:rsidRPr="00002FD6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color w:val="00B050"/>
                <w:kern w:val="0"/>
                <w:szCs w:val="20"/>
              </w:rPr>
            </w:pPr>
            <w:r w:rsidRPr="00002FD6">
              <w:rPr>
                <w:rFonts w:ascii="Arial" w:eastAsia="한양중고딕" w:hAnsi="Arial" w:cs="Arial"/>
                <w:color w:val="000000"/>
                <w:kern w:val="0"/>
                <w:szCs w:val="20"/>
              </w:rPr>
              <w:t>Experience</w:t>
            </w:r>
          </w:p>
        </w:tc>
        <w:tc>
          <w:tcPr>
            <w:tcW w:w="15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6B6E04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땅땅랜드</w:t>
            </w:r>
          </w:p>
        </w:tc>
        <w:tc>
          <w:tcPr>
            <w:tcW w:w="2169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684D0B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Ttangttang Land</w:t>
            </w:r>
          </w:p>
        </w:tc>
        <w:tc>
          <w:tcPr>
            <w:tcW w:w="2675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6084AC" w14:textId="77777777" w:rsidR="001B5E2C" w:rsidRPr="00DF7A41" w:rsidRDefault="001B5E2C" w:rsidP="001B5E2C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left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codd.pay.biz</w:t>
            </w:r>
          </w:p>
        </w:tc>
        <w:tc>
          <w:tcPr>
            <w:tcW w:w="166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CEA6FB" w14:textId="77777777" w:rsidR="001B5E2C" w:rsidRPr="00DF7A41" w:rsidRDefault="001B5E2C" w:rsidP="00693CC5">
            <w:pPr>
              <w:widowControl/>
              <w:wordWrap/>
              <w:autoSpaceDE/>
              <w:autoSpaceDN/>
              <w:snapToGrid w:val="0"/>
              <w:spacing w:after="0" w:line="240" w:lineRule="auto"/>
              <w:jc w:val="center"/>
              <w:rPr>
                <w:rFonts w:ascii="Arial" w:eastAsia="한양중고딕" w:hAnsi="Arial" w:cs="Arial"/>
                <w:kern w:val="0"/>
                <w:szCs w:val="20"/>
              </w:rPr>
            </w:pPr>
            <w:r w:rsidRPr="00DF7A41">
              <w:rPr>
                <w:rFonts w:ascii="Arial" w:eastAsia="한양중고딕" w:hAnsi="Arial" w:cs="Arial"/>
                <w:kern w:val="0"/>
                <w:szCs w:val="20"/>
              </w:rPr>
              <w:t>Daegu</w:t>
            </w:r>
          </w:p>
        </w:tc>
      </w:tr>
    </w:tbl>
    <w:p w14:paraId="0DF247D2" w14:textId="77777777" w:rsidR="00406593" w:rsidRPr="00002FD6" w:rsidRDefault="00406593" w:rsidP="00406593">
      <w:pPr>
        <w:widowControl/>
        <w:wordWrap/>
        <w:autoSpaceDE/>
        <w:autoSpaceDN/>
        <w:snapToGrid w:val="0"/>
        <w:spacing w:after="0" w:line="240" w:lineRule="auto"/>
        <w:rPr>
          <w:rFonts w:ascii="Arial" w:eastAsia="휴먼명조" w:hAnsi="Arial" w:cs="Arial"/>
          <w:color w:val="000000"/>
          <w:kern w:val="0"/>
          <w:sz w:val="28"/>
          <w:szCs w:val="28"/>
        </w:rPr>
      </w:pPr>
    </w:p>
    <w:p w14:paraId="53FA4657" w14:textId="79B43866" w:rsidR="003513A3" w:rsidRPr="00002FD6" w:rsidRDefault="00406593" w:rsidP="00F81830">
      <w:pPr>
        <w:widowControl/>
        <w:wordWrap/>
        <w:autoSpaceDE/>
        <w:autoSpaceDN/>
        <w:snapToGrid w:val="0"/>
        <w:spacing w:after="0" w:line="240" w:lineRule="auto"/>
        <w:rPr>
          <w:rFonts w:ascii="Arial" w:hAnsi="Arial" w:cs="Arial"/>
        </w:rPr>
      </w:pPr>
      <w:r w:rsidRPr="00002FD6">
        <w:rPr>
          <w:rFonts w:ascii="맑은 고딕" w:eastAsia="맑은 고딕" w:hAnsi="맑은 고딕" w:cs="맑은 고딕" w:hint="eastAsia"/>
          <w:color w:val="000000"/>
          <w:kern w:val="0"/>
          <w:sz w:val="24"/>
          <w:szCs w:val="24"/>
        </w:rPr>
        <w:t>※</w:t>
      </w:r>
      <w:r w:rsidRPr="00002FD6">
        <w:rPr>
          <w:rFonts w:ascii="Arial" w:eastAsia="한양중고딕" w:hAnsi="Arial" w:cs="Arial"/>
          <w:color w:val="000000"/>
          <w:kern w:val="0"/>
          <w:sz w:val="24"/>
          <w:szCs w:val="24"/>
        </w:rPr>
        <w:t xml:space="preserve"> </w:t>
      </w:r>
      <w:r w:rsidR="00D32113" w:rsidRPr="00002FD6">
        <w:rPr>
          <w:rFonts w:ascii="Arial" w:eastAsia="한양중고딕" w:hAnsi="Arial" w:cs="Arial"/>
          <w:color w:val="000000"/>
          <w:kern w:val="0"/>
          <w:sz w:val="24"/>
          <w:szCs w:val="24"/>
        </w:rPr>
        <w:t xml:space="preserve">Some of the above facilities may be closed due to the COVID-19 pandemic, please check availability before visit. </w:t>
      </w:r>
    </w:p>
    <w:sectPr w:rsidR="003513A3" w:rsidRPr="00002FD6" w:rsidSect="00A12284">
      <w:footerReference w:type="default" r:id="rId24"/>
      <w:pgSz w:w="11906" w:h="16838"/>
      <w:pgMar w:top="1276" w:right="1274" w:bottom="1440" w:left="993" w:header="851" w:footer="992" w:gutter="0"/>
      <w:cols w:space="425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0BB8A" w16cex:dateUtc="2020-10-13T14:49:00Z"/>
  <w16cex:commentExtensible w16cex:durableId="2330A749" w16cex:dateUtc="2020-10-13T13:23:00Z"/>
  <w16cex:commentExtensible w16cex:durableId="2330A80D" w16cex:dateUtc="2020-10-13T13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E841250" w16cid:durableId="2330BB8A"/>
  <w16cid:commentId w16cid:paraId="1C672712" w16cid:durableId="2330A3B6"/>
  <w16cid:commentId w16cid:paraId="3C529849" w16cid:durableId="2330A3B7"/>
  <w16cid:commentId w16cid:paraId="47A8EB95" w16cid:durableId="2330A3B8"/>
  <w16cid:commentId w16cid:paraId="36627C69" w16cid:durableId="2330A3B9"/>
  <w16cid:commentId w16cid:paraId="7B4B9458" w16cid:durableId="2330A3BA"/>
  <w16cid:commentId w16cid:paraId="1D86E9C2" w16cid:durableId="2330A3BB"/>
  <w16cid:commentId w16cid:paraId="2010D463" w16cid:durableId="2330A749"/>
  <w16cid:commentId w16cid:paraId="49A100D7" w16cid:durableId="2330A80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F3901A" w14:textId="77777777" w:rsidR="003A1B15" w:rsidRDefault="003A1B15" w:rsidP="00406593">
      <w:pPr>
        <w:spacing w:after="0" w:line="240" w:lineRule="auto"/>
      </w:pPr>
      <w:r>
        <w:separator/>
      </w:r>
    </w:p>
  </w:endnote>
  <w:endnote w:type="continuationSeparator" w:id="0">
    <w:p w14:paraId="72B65FC7" w14:textId="77777777" w:rsidR="003A1B15" w:rsidRDefault="003A1B15" w:rsidP="004065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Y헤드라인M">
    <w:panose1 w:val="02030600000101010101"/>
    <w:charset w:val="81"/>
    <w:family w:val="roman"/>
    <w:pitch w:val="variable"/>
    <w:sig w:usb0="900002A7" w:usb1="09D77CFB" w:usb2="00000010" w:usb3="00000000" w:csb0="00080001" w:csb1="00000000"/>
  </w:font>
  <w:font w:name="휴먼명조">
    <w:altName w:val="바탕"/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한양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7898705"/>
      <w:docPartObj>
        <w:docPartGallery w:val="Page Numbers (Bottom of Page)"/>
        <w:docPartUnique/>
      </w:docPartObj>
    </w:sdtPr>
    <w:sdtEndPr/>
    <w:sdtContent>
      <w:p w14:paraId="3801E108" w14:textId="1ECBA8A3" w:rsidR="00E45358" w:rsidRDefault="00E45358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F7A41" w:rsidRPr="00DF7A41">
          <w:rPr>
            <w:noProof/>
            <w:lang w:val="ko-KR"/>
          </w:rPr>
          <w:t>5</w:t>
        </w:r>
        <w:r>
          <w:rPr>
            <w:noProof/>
            <w:lang w:val="ko-KR"/>
          </w:rPr>
          <w:fldChar w:fldCharType="end"/>
        </w:r>
      </w:p>
    </w:sdtContent>
  </w:sdt>
  <w:p w14:paraId="3B22BA9C" w14:textId="77777777" w:rsidR="00E45358" w:rsidRDefault="00E45358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90FB8B" w14:textId="77777777" w:rsidR="003A1B15" w:rsidRDefault="003A1B15" w:rsidP="00406593">
      <w:pPr>
        <w:spacing w:after="0" w:line="240" w:lineRule="auto"/>
      </w:pPr>
      <w:r>
        <w:separator/>
      </w:r>
    </w:p>
  </w:footnote>
  <w:footnote w:type="continuationSeparator" w:id="0">
    <w:p w14:paraId="3067DCC0" w14:textId="77777777" w:rsidR="003A1B15" w:rsidRDefault="003A1B15" w:rsidP="004065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A632D9"/>
    <w:multiLevelType w:val="hybridMultilevel"/>
    <w:tmpl w:val="838C17BE"/>
    <w:lvl w:ilvl="0" w:tplc="7272D90E">
      <w:start w:val="2020"/>
      <w:numFmt w:val="bullet"/>
      <w:lvlText w:val="□"/>
      <w:lvlJc w:val="left"/>
      <w:pPr>
        <w:ind w:left="760" w:hanging="360"/>
      </w:pPr>
      <w:rPr>
        <w:rFonts w:ascii="바탕" w:eastAsia="바탕" w:hAnsi="바탕" w:cs="굴림" w:hint="eastAsia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zMDU0tTAzNTMxMjJX0lEKTi0uzszPAykwrgUAPcDs/CwAAAA="/>
  </w:docVars>
  <w:rsids>
    <w:rsidRoot w:val="00406593"/>
    <w:rsid w:val="00002FD6"/>
    <w:rsid w:val="00040999"/>
    <w:rsid w:val="00114F82"/>
    <w:rsid w:val="00143458"/>
    <w:rsid w:val="00161936"/>
    <w:rsid w:val="001A6E9B"/>
    <w:rsid w:val="001B5E2C"/>
    <w:rsid w:val="001C2067"/>
    <w:rsid w:val="001F32FB"/>
    <w:rsid w:val="001F6443"/>
    <w:rsid w:val="002132A1"/>
    <w:rsid w:val="00215417"/>
    <w:rsid w:val="00222BC6"/>
    <w:rsid w:val="002326F9"/>
    <w:rsid w:val="002449FA"/>
    <w:rsid w:val="00252753"/>
    <w:rsid w:val="002719FE"/>
    <w:rsid w:val="00287C33"/>
    <w:rsid w:val="002D584F"/>
    <w:rsid w:val="002E2126"/>
    <w:rsid w:val="002F5259"/>
    <w:rsid w:val="0030039E"/>
    <w:rsid w:val="003513A3"/>
    <w:rsid w:val="00377B23"/>
    <w:rsid w:val="0039052D"/>
    <w:rsid w:val="003A1B15"/>
    <w:rsid w:val="003C1A50"/>
    <w:rsid w:val="003C3514"/>
    <w:rsid w:val="00402F29"/>
    <w:rsid w:val="00406593"/>
    <w:rsid w:val="0042024F"/>
    <w:rsid w:val="00462AF0"/>
    <w:rsid w:val="0047067E"/>
    <w:rsid w:val="00487A11"/>
    <w:rsid w:val="004B11B3"/>
    <w:rsid w:val="004B7509"/>
    <w:rsid w:val="004D648B"/>
    <w:rsid w:val="004E3686"/>
    <w:rsid w:val="004F6870"/>
    <w:rsid w:val="005504BF"/>
    <w:rsid w:val="00611FC5"/>
    <w:rsid w:val="0061795B"/>
    <w:rsid w:val="00654530"/>
    <w:rsid w:val="006748CD"/>
    <w:rsid w:val="006832D6"/>
    <w:rsid w:val="00687952"/>
    <w:rsid w:val="00693CC5"/>
    <w:rsid w:val="006A0BD2"/>
    <w:rsid w:val="006C2E15"/>
    <w:rsid w:val="006D3B20"/>
    <w:rsid w:val="007063DE"/>
    <w:rsid w:val="007520D9"/>
    <w:rsid w:val="00757D23"/>
    <w:rsid w:val="00796505"/>
    <w:rsid w:val="007F7C62"/>
    <w:rsid w:val="008141E5"/>
    <w:rsid w:val="0084744C"/>
    <w:rsid w:val="00867F9E"/>
    <w:rsid w:val="008B2134"/>
    <w:rsid w:val="008F3EBF"/>
    <w:rsid w:val="00930296"/>
    <w:rsid w:val="00933EB2"/>
    <w:rsid w:val="0099226B"/>
    <w:rsid w:val="009C151F"/>
    <w:rsid w:val="00A047AF"/>
    <w:rsid w:val="00A12284"/>
    <w:rsid w:val="00A40721"/>
    <w:rsid w:val="00A70D80"/>
    <w:rsid w:val="00AA4CBE"/>
    <w:rsid w:val="00AD387F"/>
    <w:rsid w:val="00AF0827"/>
    <w:rsid w:val="00AF2EB8"/>
    <w:rsid w:val="00B0001A"/>
    <w:rsid w:val="00B22ABB"/>
    <w:rsid w:val="00B31F25"/>
    <w:rsid w:val="00B40C21"/>
    <w:rsid w:val="00B96A0D"/>
    <w:rsid w:val="00C458DB"/>
    <w:rsid w:val="00C61D2E"/>
    <w:rsid w:val="00CF0128"/>
    <w:rsid w:val="00CF0B09"/>
    <w:rsid w:val="00CF4725"/>
    <w:rsid w:val="00D32113"/>
    <w:rsid w:val="00D94177"/>
    <w:rsid w:val="00DB5FF0"/>
    <w:rsid w:val="00DC5EB6"/>
    <w:rsid w:val="00DF51A6"/>
    <w:rsid w:val="00DF7A41"/>
    <w:rsid w:val="00E07543"/>
    <w:rsid w:val="00E07FCB"/>
    <w:rsid w:val="00E44F5B"/>
    <w:rsid w:val="00E45358"/>
    <w:rsid w:val="00E46975"/>
    <w:rsid w:val="00E546C8"/>
    <w:rsid w:val="00E7560E"/>
    <w:rsid w:val="00EE1089"/>
    <w:rsid w:val="00EF3456"/>
    <w:rsid w:val="00F13CE5"/>
    <w:rsid w:val="00F14C06"/>
    <w:rsid w:val="00F37C12"/>
    <w:rsid w:val="00F81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5CEC19"/>
  <w15:docId w15:val="{A6189F21-9898-4851-90EE-1CF66E8D7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F2EB8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normal0">
    <w:name w:val="msonormal"/>
    <w:basedOn w:val="a"/>
    <w:rsid w:val="0040659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a3">
    <w:name w:val="바탕글"/>
    <w:basedOn w:val="a"/>
    <w:rsid w:val="00406593"/>
    <w:pPr>
      <w:widowControl/>
      <w:wordWrap/>
      <w:autoSpaceDE/>
      <w:autoSpaceDN/>
      <w:snapToGrid w:val="0"/>
      <w:spacing w:after="0" w:line="384" w:lineRule="auto"/>
    </w:pPr>
    <w:rPr>
      <w:rFonts w:ascii="바탕" w:eastAsia="바탕" w:hAnsi="바탕" w:cs="굴림"/>
      <w:color w:val="000000"/>
      <w:kern w:val="0"/>
      <w:szCs w:val="20"/>
    </w:rPr>
  </w:style>
  <w:style w:type="paragraph" w:customStyle="1" w:styleId="MS">
    <w:name w:val="MS바탕글"/>
    <w:basedOn w:val="a"/>
    <w:rsid w:val="00406593"/>
    <w:pPr>
      <w:widowControl/>
      <w:wordWrap/>
      <w:autoSpaceDE/>
      <w:autoSpaceDN/>
      <w:snapToGrid w:val="0"/>
      <w:spacing w:after="0" w:line="240" w:lineRule="auto"/>
    </w:pPr>
    <w:rPr>
      <w:rFonts w:ascii="맑은 고딕" w:eastAsia="맑은 고딕" w:hAnsi="맑은 고딕" w:cs="굴림"/>
      <w:color w:val="000000"/>
      <w:kern w:val="0"/>
      <w:szCs w:val="20"/>
    </w:rPr>
  </w:style>
  <w:style w:type="paragraph" w:customStyle="1" w:styleId="xl65">
    <w:name w:val="xl65"/>
    <w:basedOn w:val="a"/>
    <w:rsid w:val="00406593"/>
    <w:pPr>
      <w:widowControl/>
      <w:wordWrap/>
      <w:autoSpaceDE/>
      <w:autoSpaceDN/>
      <w:snapToGrid w:val="0"/>
      <w:spacing w:after="0" w:line="240" w:lineRule="auto"/>
      <w:jc w:val="center"/>
    </w:pPr>
    <w:rPr>
      <w:rFonts w:ascii="맑은 고딕" w:eastAsia="맑은 고딕" w:hAnsi="맑은 고딕" w:cs="굴림"/>
      <w:color w:val="000000"/>
      <w:kern w:val="0"/>
      <w:sz w:val="22"/>
    </w:rPr>
  </w:style>
  <w:style w:type="paragraph" w:customStyle="1" w:styleId="xl66">
    <w:name w:val="xl66"/>
    <w:basedOn w:val="a"/>
    <w:rsid w:val="00406593"/>
    <w:pPr>
      <w:widowControl/>
      <w:wordWrap/>
      <w:autoSpaceDE/>
      <w:autoSpaceDN/>
      <w:snapToGrid w:val="0"/>
      <w:spacing w:after="0" w:line="384" w:lineRule="auto"/>
      <w:jc w:val="center"/>
    </w:pPr>
    <w:rPr>
      <w:rFonts w:ascii="맑은 고딕" w:eastAsia="맑은 고딕" w:hAnsi="맑은 고딕" w:cs="굴림"/>
      <w:color w:val="000000"/>
      <w:kern w:val="0"/>
      <w:sz w:val="24"/>
      <w:szCs w:val="24"/>
    </w:rPr>
  </w:style>
  <w:style w:type="paragraph" w:customStyle="1" w:styleId="xl67">
    <w:name w:val="xl67"/>
    <w:basedOn w:val="a"/>
    <w:rsid w:val="00406593"/>
    <w:pPr>
      <w:widowControl/>
      <w:wordWrap/>
      <w:autoSpaceDE/>
      <w:autoSpaceDN/>
      <w:snapToGrid w:val="0"/>
      <w:spacing w:after="0" w:line="384" w:lineRule="auto"/>
      <w:jc w:val="center"/>
    </w:pPr>
    <w:rPr>
      <w:rFonts w:ascii="맑은 고딕" w:eastAsia="맑은 고딕" w:hAnsi="맑은 고딕" w:cs="굴림"/>
      <w:color w:val="000000"/>
      <w:kern w:val="0"/>
      <w:sz w:val="24"/>
      <w:szCs w:val="24"/>
    </w:rPr>
  </w:style>
  <w:style w:type="paragraph" w:customStyle="1" w:styleId="xl68">
    <w:name w:val="xl68"/>
    <w:basedOn w:val="a"/>
    <w:rsid w:val="00406593"/>
    <w:pPr>
      <w:widowControl/>
      <w:wordWrap/>
      <w:autoSpaceDE/>
      <w:autoSpaceDN/>
      <w:snapToGrid w:val="0"/>
      <w:spacing w:after="0" w:line="384" w:lineRule="auto"/>
    </w:pPr>
    <w:rPr>
      <w:rFonts w:ascii="맑은 고딕" w:eastAsia="맑은 고딕" w:hAnsi="맑은 고딕" w:cs="굴림"/>
      <w:color w:val="000000"/>
      <w:kern w:val="0"/>
      <w:sz w:val="22"/>
    </w:rPr>
  </w:style>
  <w:style w:type="paragraph" w:customStyle="1" w:styleId="xl70">
    <w:name w:val="xl70"/>
    <w:basedOn w:val="a"/>
    <w:rsid w:val="00406593"/>
    <w:pPr>
      <w:widowControl/>
      <w:wordWrap/>
      <w:autoSpaceDE/>
      <w:autoSpaceDN/>
      <w:snapToGrid w:val="0"/>
      <w:spacing w:after="0" w:line="384" w:lineRule="auto"/>
      <w:jc w:val="right"/>
    </w:pPr>
    <w:rPr>
      <w:rFonts w:ascii="맑은 고딕" w:eastAsia="맑은 고딕" w:hAnsi="맑은 고딕" w:cs="굴림"/>
      <w:color w:val="000000"/>
      <w:kern w:val="0"/>
      <w:sz w:val="22"/>
    </w:rPr>
  </w:style>
  <w:style w:type="paragraph" w:customStyle="1" w:styleId="xl73">
    <w:name w:val="xl73"/>
    <w:basedOn w:val="a"/>
    <w:rsid w:val="00406593"/>
    <w:pPr>
      <w:widowControl/>
      <w:wordWrap/>
      <w:autoSpaceDE/>
      <w:autoSpaceDN/>
      <w:snapToGrid w:val="0"/>
      <w:spacing w:after="0" w:line="384" w:lineRule="auto"/>
      <w:jc w:val="right"/>
    </w:pPr>
    <w:rPr>
      <w:rFonts w:ascii="맑은 고딕" w:eastAsia="맑은 고딕" w:hAnsi="맑은 고딕" w:cs="굴림"/>
      <w:color w:val="000000"/>
      <w:kern w:val="0"/>
      <w:sz w:val="22"/>
    </w:rPr>
  </w:style>
  <w:style w:type="paragraph" w:customStyle="1" w:styleId="xl72">
    <w:name w:val="xl72"/>
    <w:basedOn w:val="a"/>
    <w:rsid w:val="00406593"/>
    <w:pPr>
      <w:widowControl/>
      <w:wordWrap/>
      <w:autoSpaceDE/>
      <w:autoSpaceDN/>
      <w:snapToGrid w:val="0"/>
      <w:spacing w:after="0" w:line="384" w:lineRule="auto"/>
      <w:jc w:val="left"/>
    </w:pPr>
    <w:rPr>
      <w:rFonts w:ascii="맑은 고딕" w:eastAsia="맑은 고딕" w:hAnsi="맑은 고딕" w:cs="굴림"/>
      <w:color w:val="000000"/>
      <w:kern w:val="0"/>
      <w:sz w:val="18"/>
      <w:szCs w:val="18"/>
    </w:rPr>
  </w:style>
  <w:style w:type="paragraph" w:customStyle="1" w:styleId="xl74">
    <w:name w:val="xl74"/>
    <w:basedOn w:val="a"/>
    <w:rsid w:val="00406593"/>
    <w:pPr>
      <w:widowControl/>
      <w:wordWrap/>
      <w:autoSpaceDE/>
      <w:autoSpaceDN/>
      <w:snapToGrid w:val="0"/>
      <w:spacing w:after="0" w:line="384" w:lineRule="auto"/>
      <w:jc w:val="right"/>
    </w:pPr>
    <w:rPr>
      <w:rFonts w:ascii="맑은 고딕" w:eastAsia="맑은 고딕" w:hAnsi="맑은 고딕" w:cs="굴림"/>
      <w:color w:val="000000"/>
      <w:kern w:val="0"/>
      <w:sz w:val="22"/>
    </w:rPr>
  </w:style>
  <w:style w:type="paragraph" w:customStyle="1" w:styleId="xl71">
    <w:name w:val="xl71"/>
    <w:basedOn w:val="a"/>
    <w:rsid w:val="00406593"/>
    <w:pPr>
      <w:widowControl/>
      <w:wordWrap/>
      <w:autoSpaceDE/>
      <w:autoSpaceDN/>
      <w:snapToGrid w:val="0"/>
      <w:spacing w:after="0" w:line="384" w:lineRule="auto"/>
      <w:jc w:val="right"/>
    </w:pPr>
    <w:rPr>
      <w:rFonts w:ascii="맑은 고딕" w:eastAsia="맑은 고딕" w:hAnsi="맑은 고딕" w:cs="굴림"/>
      <w:color w:val="000000"/>
      <w:kern w:val="0"/>
      <w:sz w:val="22"/>
    </w:rPr>
  </w:style>
  <w:style w:type="paragraph" w:customStyle="1" w:styleId="xl69">
    <w:name w:val="xl69"/>
    <w:basedOn w:val="a"/>
    <w:rsid w:val="00406593"/>
    <w:pPr>
      <w:widowControl/>
      <w:wordWrap/>
      <w:autoSpaceDE/>
      <w:autoSpaceDN/>
      <w:snapToGrid w:val="0"/>
      <w:spacing w:after="0" w:line="384" w:lineRule="auto"/>
    </w:pPr>
    <w:rPr>
      <w:rFonts w:ascii="굴림" w:eastAsia="굴림" w:hAnsi="굴림" w:cs="굴림"/>
      <w:color w:val="000000"/>
      <w:kern w:val="0"/>
      <w:sz w:val="22"/>
    </w:rPr>
  </w:style>
  <w:style w:type="character" w:styleId="a4">
    <w:name w:val="Hyperlink"/>
    <w:basedOn w:val="a0"/>
    <w:uiPriority w:val="99"/>
    <w:unhideWhenUsed/>
    <w:rsid w:val="00406593"/>
    <w:rPr>
      <w:color w:val="0000FF"/>
      <w:u w:val="single"/>
    </w:rPr>
  </w:style>
  <w:style w:type="character" w:styleId="a5">
    <w:name w:val="FollowedHyperlink"/>
    <w:basedOn w:val="a0"/>
    <w:uiPriority w:val="99"/>
    <w:semiHidden/>
    <w:unhideWhenUsed/>
    <w:rsid w:val="00406593"/>
    <w:rPr>
      <w:color w:val="800080"/>
      <w:u w:val="single"/>
    </w:rPr>
  </w:style>
  <w:style w:type="paragraph" w:styleId="a6">
    <w:name w:val="header"/>
    <w:basedOn w:val="a"/>
    <w:link w:val="Char"/>
    <w:uiPriority w:val="99"/>
    <w:unhideWhenUsed/>
    <w:rsid w:val="0040659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406593"/>
  </w:style>
  <w:style w:type="paragraph" w:styleId="a7">
    <w:name w:val="footer"/>
    <w:basedOn w:val="a"/>
    <w:link w:val="Char0"/>
    <w:uiPriority w:val="99"/>
    <w:unhideWhenUsed/>
    <w:rsid w:val="0040659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406593"/>
  </w:style>
  <w:style w:type="paragraph" w:styleId="a8">
    <w:name w:val="List Paragraph"/>
    <w:basedOn w:val="a"/>
    <w:uiPriority w:val="34"/>
    <w:qFormat/>
    <w:rsid w:val="0047067E"/>
    <w:pPr>
      <w:ind w:leftChars="400" w:left="800"/>
    </w:pPr>
  </w:style>
  <w:style w:type="character" w:styleId="a9">
    <w:name w:val="annotation reference"/>
    <w:basedOn w:val="a0"/>
    <w:uiPriority w:val="99"/>
    <w:semiHidden/>
    <w:unhideWhenUsed/>
    <w:rsid w:val="004F6870"/>
    <w:rPr>
      <w:sz w:val="18"/>
      <w:szCs w:val="18"/>
    </w:rPr>
  </w:style>
  <w:style w:type="paragraph" w:styleId="aa">
    <w:name w:val="annotation text"/>
    <w:basedOn w:val="a"/>
    <w:link w:val="Char1"/>
    <w:uiPriority w:val="99"/>
    <w:semiHidden/>
    <w:unhideWhenUsed/>
    <w:rsid w:val="004F6870"/>
    <w:pPr>
      <w:jc w:val="left"/>
    </w:pPr>
  </w:style>
  <w:style w:type="character" w:customStyle="1" w:styleId="Char1">
    <w:name w:val="메모 텍스트 Char"/>
    <w:basedOn w:val="a0"/>
    <w:link w:val="aa"/>
    <w:uiPriority w:val="99"/>
    <w:semiHidden/>
    <w:rsid w:val="004F6870"/>
  </w:style>
  <w:style w:type="paragraph" w:styleId="ab">
    <w:name w:val="annotation subject"/>
    <w:basedOn w:val="aa"/>
    <w:next w:val="aa"/>
    <w:link w:val="Char2"/>
    <w:uiPriority w:val="99"/>
    <w:semiHidden/>
    <w:unhideWhenUsed/>
    <w:rsid w:val="004F6870"/>
    <w:rPr>
      <w:b/>
      <w:bCs/>
    </w:rPr>
  </w:style>
  <w:style w:type="character" w:customStyle="1" w:styleId="Char2">
    <w:name w:val="메모 주제 Char"/>
    <w:basedOn w:val="Char1"/>
    <w:link w:val="ab"/>
    <w:uiPriority w:val="99"/>
    <w:semiHidden/>
    <w:rsid w:val="004F6870"/>
    <w:rPr>
      <w:b/>
      <w:bCs/>
    </w:rPr>
  </w:style>
  <w:style w:type="paragraph" w:styleId="ac">
    <w:name w:val="Balloon Text"/>
    <w:basedOn w:val="a"/>
    <w:link w:val="Char3"/>
    <w:uiPriority w:val="99"/>
    <w:semiHidden/>
    <w:unhideWhenUsed/>
    <w:rsid w:val="004F6870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c"/>
    <w:uiPriority w:val="99"/>
    <w:semiHidden/>
    <w:rsid w:val="004F6870"/>
    <w:rPr>
      <w:rFonts w:asciiTheme="majorHAnsi" w:eastAsiaTheme="majorEastAsia" w:hAnsiTheme="majorHAnsi" w:cstheme="majorBidi"/>
      <w:sz w:val="18"/>
      <w:szCs w:val="18"/>
    </w:rPr>
  </w:style>
  <w:style w:type="character" w:customStyle="1" w:styleId="UnresolvedMention">
    <w:name w:val="Unresolved Mention"/>
    <w:basedOn w:val="a0"/>
    <w:uiPriority w:val="99"/>
    <w:semiHidden/>
    <w:unhideWhenUsed/>
    <w:rsid w:val="00DC5E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920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4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usantower.net/" TargetMode="External"/><Relationship Id="rId13" Type="http://schemas.openxmlformats.org/officeDocument/2006/relationships/hyperlink" Target="http://www.sunvalleyhotel.co.kr/" TargetMode="External"/><Relationship Id="rId18" Type="http://schemas.openxmlformats.org/officeDocument/2006/relationships/hyperlink" Target="http://www.jfood.or.kr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www.jeongdong.or.kr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coexaqua.com/" TargetMode="External"/><Relationship Id="rId17" Type="http://schemas.openxmlformats.org/officeDocument/2006/relationships/hyperlink" Target="http://www.sportsmonster.co.kr/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museumdah.com/" TargetMode="External"/><Relationship Id="rId20" Type="http://schemas.openxmlformats.org/officeDocument/2006/relationships/hyperlink" Target="http://www.sky-lake.co.kr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fcamp.co.kr/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cheongpungcablecar.com/" TargetMode="External"/><Relationship Id="rId23" Type="http://schemas.openxmlformats.org/officeDocument/2006/relationships/hyperlink" Target="http://www.musicking.co.kr/" TargetMode="External"/><Relationship Id="rId10" Type="http://schemas.openxmlformats.org/officeDocument/2006/relationships/hyperlink" Target="http://www.eworld.kr/" TargetMode="External"/><Relationship Id="rId19" Type="http://schemas.openxmlformats.org/officeDocument/2006/relationships/hyperlink" Target="http://www.running-man.kr/" TargetMode="External"/><Relationship Id="rId31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http://www.aracruise.co.kr/" TargetMode="External"/><Relationship Id="rId14" Type="http://schemas.openxmlformats.org/officeDocument/2006/relationships/hyperlink" Target="http://www.busanaircruise.co.kr/" TargetMode="External"/><Relationship Id="rId22" Type="http://schemas.openxmlformats.org/officeDocument/2006/relationships/hyperlink" Target="http://www.dynamicmaze.com/" TargetMode="External"/><Relationship Id="rId30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14539E8-AD1C-47BD-B0CC-B336E2ACDD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308</Words>
  <Characters>7458</Characters>
  <Application>Microsoft Office Word</Application>
  <DocSecurity>0</DocSecurity>
  <Lines>62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8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4u-shin</dc:creator>
  <cp:lastModifiedBy>USER</cp:lastModifiedBy>
  <cp:revision>5</cp:revision>
  <dcterms:created xsi:type="dcterms:W3CDTF">2020-10-26T05:00:00Z</dcterms:created>
  <dcterms:modified xsi:type="dcterms:W3CDTF">2020-10-26T05:08:00Z</dcterms:modified>
</cp:coreProperties>
</file>